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C308C8" w14:textId="3E4E39B4" w:rsidR="0040124F" w:rsidRDefault="00B630A6" w:rsidP="00CC320F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52A2ADEF" wp14:editId="44AF6408">
                <wp:simplePos x="0" y="0"/>
                <wp:positionH relativeFrom="column">
                  <wp:posOffset>4084320</wp:posOffset>
                </wp:positionH>
                <wp:positionV relativeFrom="paragraph">
                  <wp:posOffset>3939540</wp:posOffset>
                </wp:positionV>
                <wp:extent cx="3453765" cy="2994660"/>
                <wp:effectExtent l="0" t="0" r="0" b="0"/>
                <wp:wrapSquare wrapText="bothSides"/>
                <wp:docPr id="287" name="Text Box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53765" cy="29946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94CC69" w14:textId="403255B0" w:rsidR="0060414B" w:rsidRPr="0060414B" w:rsidRDefault="0060414B" w:rsidP="00915C20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r w:rsidRPr="0060414B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>I was contracted to Ghost Write the following posts.</w:t>
                            </w:r>
                          </w:p>
                          <w:p w14:paraId="2973B59F" w14:textId="77777777" w:rsidR="0060414B" w:rsidRDefault="0060414B" w:rsidP="00915C20">
                            <w:pPr>
                              <w:spacing w:after="0" w:line="240" w:lineRule="exact"/>
                              <w:jc w:val="both"/>
                              <w:rPr>
                                <w:rStyle w:val="Hyperlink"/>
                                <w:rFonts w:ascii="Lato" w:hAnsi="Lato"/>
                                <w:spacing w:val="-2"/>
                                <w:sz w:val="16"/>
                                <w:szCs w:val="20"/>
                              </w:rPr>
                            </w:pPr>
                          </w:p>
                          <w:p w14:paraId="69B0FD84" w14:textId="6072A6BE" w:rsidR="00BE468F" w:rsidRPr="00C76D1B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Style w:val="Hyperlink"/>
                                <w:rFonts w:ascii="Lato" w:hAnsi="Lato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5" w:history="1">
                              <w:r w:rsidR="00BE468F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How Much Does Power BI Cost?</w:t>
                              </w:r>
                            </w:hyperlink>
                          </w:p>
                          <w:p w14:paraId="45FA9F3F" w14:textId="11BF02C0" w:rsidR="00BE468F" w:rsidRPr="00C76D1B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Style w:val="Hyperlink"/>
                                <w:rFonts w:ascii="Lato" w:hAnsi="Lato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6" w:history="1">
                              <w:r w:rsidR="00BE468F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What is Flow?</w:t>
                              </w:r>
                            </w:hyperlink>
                          </w:p>
                          <w:p w14:paraId="3ABC1C1D" w14:textId="12F85292" w:rsidR="00BE468F" w:rsidRPr="00C76D1B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Style w:val="Hyperlink"/>
                                <w:rFonts w:ascii="Lato" w:hAnsi="Lato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7" w:history="1">
                              <w:r w:rsidR="00BE468F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Some Cool Things About Flow</w:t>
                              </w:r>
                            </w:hyperlink>
                          </w:p>
                          <w:p w14:paraId="5D8F5169" w14:textId="758C1EE9" w:rsidR="00BE468F" w:rsidRPr="00C76D1B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Style w:val="Hyperlink"/>
                                <w:rFonts w:ascii="Lato" w:hAnsi="Lato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8" w:history="1">
                              <w:r w:rsidR="00BE468F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The Way to Robust Compliance for Office 365</w:t>
                              </w:r>
                            </w:hyperlink>
                          </w:p>
                          <w:p w14:paraId="5E3310EB" w14:textId="13AB301F" w:rsidR="00BE468F" w:rsidRPr="00C76D1B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Style w:val="Hyperlink"/>
                                <w:rFonts w:ascii="Lato" w:hAnsi="Lato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9" w:history="1">
                              <w:proofErr w:type="gramStart"/>
                              <w:r w:rsidR="00BE468F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There’s</w:t>
                              </w:r>
                              <w:proofErr w:type="gramEnd"/>
                              <w:r w:rsidR="00BE468F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 xml:space="preserve"> a New SharePoint Migration Sheriff in Town and it’s Free</w:t>
                              </w:r>
                            </w:hyperlink>
                          </w:p>
                          <w:p w14:paraId="681CF729" w14:textId="1C08199F" w:rsidR="00BE468F" w:rsidRPr="00C76D1B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Style w:val="Hyperlink"/>
                                <w:rFonts w:ascii="Lato" w:hAnsi="Lato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10" w:history="1">
                              <w:r w:rsidR="00BE468F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How to Choose a SharePoint Partner</w:t>
                              </w:r>
                            </w:hyperlink>
                          </w:p>
                          <w:p w14:paraId="6324C5F9" w14:textId="31F8F8E9" w:rsidR="00063190" w:rsidRPr="00C76D1B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11" w:history="1">
                              <w:r w:rsidR="008A62E5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Office 365 E3 vs. Microsoft 365 Business: Which One Is Right for You?</w:t>
                              </w:r>
                            </w:hyperlink>
                          </w:p>
                          <w:p w14:paraId="2A5B026B" w14:textId="6EC1E234" w:rsidR="00A4211F" w:rsidRPr="00C76D1B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12" w:history="1">
                              <w:r w:rsidR="00A4211F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 xml:space="preserve">How to Improve Collaboration in an Organization </w:t>
                              </w:r>
                              <w:r w:rsidR="00A449EE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with</w:t>
                              </w:r>
                              <w:r w:rsidR="00A4211F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 xml:space="preserve"> Microsoft Office 365</w:t>
                              </w:r>
                            </w:hyperlink>
                          </w:p>
                          <w:p w14:paraId="0917D5E5" w14:textId="1F0FE133" w:rsidR="00251CAC" w:rsidRPr="00A449EE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Style w:val="Hyperlink"/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  <w:u w:val="none"/>
                              </w:rPr>
                            </w:pPr>
                            <w:hyperlink r:id="rId13" w:history="1">
                              <w:r w:rsidR="00251CAC" w:rsidRPr="00C76D1B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Changes to Microsoft's Tier-1 Program</w:t>
                              </w:r>
                            </w:hyperlink>
                          </w:p>
                          <w:p w14:paraId="3F3F2231" w14:textId="50F6C07B" w:rsidR="00A449EE" w:rsidRPr="00B630A6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Style w:val="Hyperlink"/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  <w:u w:val="none"/>
                              </w:rPr>
                            </w:pPr>
                            <w:hyperlink r:id="rId14" w:history="1">
                              <w:proofErr w:type="spellStart"/>
                              <w:r w:rsidR="00003493" w:rsidRPr="00003493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Roadmapping</w:t>
                              </w:r>
                              <w:proofErr w:type="spellEnd"/>
                              <w:r w:rsidR="00003493" w:rsidRPr="00003493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 xml:space="preserve"> Office 365 Governance and Compliance</w:t>
                              </w:r>
                            </w:hyperlink>
                          </w:p>
                          <w:p w14:paraId="2543041B" w14:textId="4DFCBF22" w:rsidR="00B630A6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15" w:history="1">
                              <w:r w:rsidR="00B630A6" w:rsidRPr="00B630A6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How to set up security after assessing vulnerabilities with Office Protect</w:t>
                              </w:r>
                            </w:hyperlink>
                          </w:p>
                          <w:p w14:paraId="743D5D94" w14:textId="076D37D6" w:rsidR="00B630A6" w:rsidRPr="00C76D1B" w:rsidRDefault="007C3C07" w:rsidP="00C76D1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16" w:history="1">
                              <w:r w:rsidR="00B630A6" w:rsidRPr="00B630A6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What you need to know when going for a hybrid cloud solution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A2ADEF" id="_x0000_t202" coordsize="21600,21600" o:spt="202" path="m,l,21600r21600,l21600,xe">
                <v:stroke joinstyle="miter"/>
                <v:path gradientshapeok="t" o:connecttype="rect"/>
              </v:shapetype>
              <v:shape id="Text Box 287" o:spid="_x0000_s1026" type="#_x0000_t202" style="position:absolute;margin-left:321.6pt;margin-top:310.2pt;width:271.95pt;height:235.8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" filled="f" stroked="f" strokeweight=".5pt">
                <v:textbox>
                  <w:txbxContent>
                    <w:p w14:paraId="4D94CC69" w14:textId="403255B0" w:rsidR="0060414B" w:rsidRPr="0060414B" w:rsidRDefault="0060414B" w:rsidP="00915C20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r w:rsidRPr="0060414B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>I was contracted to Ghost Write the following posts.</w:t>
                      </w:r>
                    </w:p>
                    <w:p w14:paraId="2973B59F" w14:textId="77777777" w:rsidR="0060414B" w:rsidRDefault="0060414B" w:rsidP="00915C20">
                      <w:pPr>
                        <w:spacing w:after="0" w:line="240" w:lineRule="exact"/>
                        <w:jc w:val="both"/>
                        <w:rPr>
                          <w:rStyle w:val="Hyperlink"/>
                          <w:rFonts w:ascii="Lato" w:hAnsi="Lato"/>
                          <w:spacing w:val="-2"/>
                          <w:sz w:val="16"/>
                          <w:szCs w:val="20"/>
                        </w:rPr>
                      </w:pPr>
                    </w:p>
                    <w:p w14:paraId="69B0FD84" w14:textId="6072A6BE" w:rsidR="00BE468F" w:rsidRPr="00C76D1B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Style w:val="Hyperlink"/>
                          <w:rFonts w:ascii="Lato" w:hAnsi="Lato"/>
                          <w:spacing w:val="-2"/>
                          <w:sz w:val="16"/>
                          <w:szCs w:val="20"/>
                        </w:rPr>
                      </w:pPr>
                      <w:hyperlink r:id="rId17" w:history="1">
                        <w:r w:rsidR="00BE468F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How Much Does Power BI Cost?</w:t>
                        </w:r>
                      </w:hyperlink>
                    </w:p>
                    <w:p w14:paraId="45FA9F3F" w14:textId="11BF02C0" w:rsidR="00BE468F" w:rsidRPr="00C76D1B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Style w:val="Hyperlink"/>
                          <w:rFonts w:ascii="Lato" w:hAnsi="Lato"/>
                          <w:spacing w:val="-2"/>
                          <w:sz w:val="16"/>
                          <w:szCs w:val="20"/>
                        </w:rPr>
                      </w:pPr>
                      <w:hyperlink r:id="rId18" w:history="1">
                        <w:r w:rsidR="00BE468F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What is Flow?</w:t>
                        </w:r>
                      </w:hyperlink>
                    </w:p>
                    <w:p w14:paraId="3ABC1C1D" w14:textId="12F85292" w:rsidR="00BE468F" w:rsidRPr="00C76D1B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Style w:val="Hyperlink"/>
                          <w:rFonts w:ascii="Lato" w:hAnsi="Lato"/>
                          <w:spacing w:val="-2"/>
                          <w:sz w:val="16"/>
                          <w:szCs w:val="20"/>
                        </w:rPr>
                      </w:pPr>
                      <w:hyperlink r:id="rId19" w:history="1">
                        <w:r w:rsidR="00BE468F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Some Cool Things About Flow</w:t>
                        </w:r>
                      </w:hyperlink>
                    </w:p>
                    <w:p w14:paraId="5D8F5169" w14:textId="758C1EE9" w:rsidR="00BE468F" w:rsidRPr="00C76D1B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Style w:val="Hyperlink"/>
                          <w:rFonts w:ascii="Lato" w:hAnsi="Lato"/>
                          <w:spacing w:val="-2"/>
                          <w:sz w:val="16"/>
                          <w:szCs w:val="20"/>
                        </w:rPr>
                      </w:pPr>
                      <w:hyperlink r:id="rId20" w:history="1">
                        <w:r w:rsidR="00BE468F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The Way to Robust Compliance for Office 365</w:t>
                        </w:r>
                      </w:hyperlink>
                    </w:p>
                    <w:p w14:paraId="5E3310EB" w14:textId="13AB301F" w:rsidR="00BE468F" w:rsidRPr="00C76D1B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Style w:val="Hyperlink"/>
                          <w:rFonts w:ascii="Lato" w:hAnsi="Lato"/>
                          <w:spacing w:val="-2"/>
                          <w:sz w:val="16"/>
                          <w:szCs w:val="20"/>
                        </w:rPr>
                      </w:pPr>
                      <w:hyperlink r:id="rId21" w:history="1">
                        <w:r w:rsidR="00BE468F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There’s a New SharePoint Migration Sheriff in Town and it’s Free</w:t>
                        </w:r>
                      </w:hyperlink>
                    </w:p>
                    <w:p w14:paraId="681CF729" w14:textId="1C08199F" w:rsidR="00BE468F" w:rsidRPr="00C76D1B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Style w:val="Hyperlink"/>
                          <w:rFonts w:ascii="Lato" w:hAnsi="Lato"/>
                          <w:spacing w:val="-2"/>
                          <w:sz w:val="16"/>
                          <w:szCs w:val="20"/>
                        </w:rPr>
                      </w:pPr>
                      <w:hyperlink r:id="rId22" w:history="1">
                        <w:r w:rsidR="00BE468F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How to Choose a SharePoint Partner</w:t>
                        </w:r>
                      </w:hyperlink>
                    </w:p>
                    <w:p w14:paraId="6324C5F9" w14:textId="31F8F8E9" w:rsidR="00063190" w:rsidRPr="00C76D1B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hyperlink r:id="rId23" w:history="1">
                        <w:r w:rsidR="008A62E5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Office 365 E3 vs. Microsoft 365 Business: Which One Is Right for You?</w:t>
                        </w:r>
                      </w:hyperlink>
                    </w:p>
                    <w:p w14:paraId="2A5B026B" w14:textId="6EC1E234" w:rsidR="00A4211F" w:rsidRPr="00C76D1B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hyperlink r:id="rId24" w:history="1">
                        <w:r w:rsidR="00A4211F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 xml:space="preserve">How to Improve Collaboration in an Organization </w:t>
                        </w:r>
                        <w:r w:rsidR="00A449EE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with</w:t>
                        </w:r>
                        <w:r w:rsidR="00A4211F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 xml:space="preserve"> Microsoft Office 365</w:t>
                        </w:r>
                      </w:hyperlink>
                    </w:p>
                    <w:p w14:paraId="0917D5E5" w14:textId="1F0FE133" w:rsidR="00251CAC" w:rsidRPr="00A449EE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Style w:val="Hyperlink"/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  <w:u w:val="none"/>
                        </w:rPr>
                      </w:pPr>
                      <w:hyperlink r:id="rId25" w:history="1">
                        <w:r w:rsidR="00251CAC" w:rsidRPr="00C76D1B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Changes to Microsoft's Tier-1 Program</w:t>
                        </w:r>
                      </w:hyperlink>
                    </w:p>
                    <w:p w14:paraId="3F3F2231" w14:textId="50F6C07B" w:rsidR="00A449EE" w:rsidRPr="00B630A6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Style w:val="Hyperlink"/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  <w:u w:val="none"/>
                        </w:rPr>
                      </w:pPr>
                      <w:hyperlink r:id="rId26" w:history="1">
                        <w:proofErr w:type="spellStart"/>
                        <w:r w:rsidR="00003493" w:rsidRPr="00003493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Roadmapping</w:t>
                        </w:r>
                        <w:proofErr w:type="spellEnd"/>
                        <w:r w:rsidR="00003493" w:rsidRPr="00003493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 xml:space="preserve"> Office 365 Governance and Compliance</w:t>
                        </w:r>
                      </w:hyperlink>
                    </w:p>
                    <w:p w14:paraId="2543041B" w14:textId="4DFCBF22" w:rsidR="00B630A6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hyperlink r:id="rId27" w:history="1">
                        <w:r w:rsidRPr="00B630A6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How to set up security after assessing vulnerabilities with Office Protect</w:t>
                        </w:r>
                      </w:hyperlink>
                    </w:p>
                    <w:p w14:paraId="743D5D94" w14:textId="076D37D6" w:rsidR="00B630A6" w:rsidRPr="00C76D1B" w:rsidRDefault="00B630A6" w:rsidP="00C76D1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hyperlink r:id="rId28" w:history="1">
                        <w:r w:rsidRPr="00B630A6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What you need to know when going for a hybrid cloud solution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Pr="00817260">
        <w:rPr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6C6490B1" wp14:editId="5800A4C5">
                <wp:simplePos x="0" y="0"/>
                <wp:positionH relativeFrom="column">
                  <wp:posOffset>3952875</wp:posOffset>
                </wp:positionH>
                <wp:positionV relativeFrom="paragraph">
                  <wp:posOffset>7289165</wp:posOffset>
                </wp:positionV>
                <wp:extent cx="2914650" cy="381000"/>
                <wp:effectExtent l="0" t="0" r="0" b="0"/>
                <wp:wrapSquare wrapText="bothSides"/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465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0E8FD6" w14:textId="5137C6A4" w:rsidR="00817260" w:rsidRPr="00C909FF" w:rsidRDefault="00762BFF" w:rsidP="00817260">
                            <w:pPr>
                              <w:jc w:val="center"/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28"/>
                                <w:szCs w:val="30"/>
                              </w:rPr>
                              <w:t xml:space="preserve">Presentations </w:t>
                            </w:r>
                            <w:r w:rsidR="00915C20"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28"/>
                                <w:szCs w:val="30"/>
                              </w:rPr>
                              <w:t>/ Case Stud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490B1" id="Text Box 232" o:spid="_x0000_s1027" type="#_x0000_t202" style="position:absolute;margin-left:311.25pt;margin-top:573.95pt;width:229.5pt;height:30pt;z-index:251658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" filled="f" stroked="f" strokeweight=".5pt">
                <v:textbox>
                  <w:txbxContent>
                    <w:p w14:paraId="140E8FD6" w14:textId="5137C6A4" w:rsidR="00817260" w:rsidRPr="00C909FF" w:rsidRDefault="00762BFF" w:rsidP="00817260">
                      <w:pPr>
                        <w:jc w:val="center"/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28"/>
                          <w:szCs w:val="30"/>
                        </w:rPr>
                      </w:pPr>
                      <w:r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28"/>
                          <w:szCs w:val="30"/>
                        </w:rPr>
                        <w:t xml:space="preserve">Presentations </w:t>
                      </w:r>
                      <w:r w:rsidR="00915C20"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28"/>
                          <w:szCs w:val="30"/>
                        </w:rPr>
                        <w:t>/ Case Stud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77" behindDoc="0" locked="0" layoutInCell="1" allowOverlap="1" wp14:anchorId="6C7D8A2A" wp14:editId="0386B85C">
            <wp:simplePos x="0" y="0"/>
            <wp:positionH relativeFrom="column">
              <wp:posOffset>2735580</wp:posOffset>
            </wp:positionH>
            <wp:positionV relativeFrom="paragraph">
              <wp:posOffset>7855585</wp:posOffset>
            </wp:positionV>
            <wp:extent cx="1550505" cy="1118762"/>
            <wp:effectExtent l="0" t="0" r="0" b="571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0505" cy="11187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6FE674A6" wp14:editId="62157FDC">
                <wp:simplePos x="0" y="0"/>
                <wp:positionH relativeFrom="column">
                  <wp:posOffset>4263390</wp:posOffset>
                </wp:positionH>
                <wp:positionV relativeFrom="paragraph">
                  <wp:posOffset>7913370</wp:posOffset>
                </wp:positionV>
                <wp:extent cx="3133725" cy="1913890"/>
                <wp:effectExtent l="0" t="0" r="0" b="0"/>
                <wp:wrapSquare wrapText="bothSides"/>
                <wp:docPr id="236" name="Text Box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3725" cy="1913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93F299" w14:textId="60FE850D" w:rsidR="0055079C" w:rsidRPr="0055079C" w:rsidRDefault="007C3C07" w:rsidP="0055079C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30" w:history="1">
                              <w:r w:rsidR="0055079C" w:rsidRPr="0055079C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Why SharePoint Online?</w:t>
                              </w:r>
                            </w:hyperlink>
                          </w:p>
                          <w:p w14:paraId="409EEC14" w14:textId="71D480D6" w:rsidR="00762BFF" w:rsidRDefault="00762939" w:rsidP="00762BFF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Microsoft </w:t>
                            </w:r>
                            <w:r w:rsidRPr="00B26472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>Learning</w:t>
                            </w:r>
                            <w:r w:rsidR="00961154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="00B26472" w:rsidRPr="00B26472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session </w:t>
                            </w:r>
                            <w:r w:rsidR="00961154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to </w:t>
                            </w:r>
                            <w:r w:rsidR="00B26472" w:rsidRPr="00B26472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>help partners and clients understand how SharePoint Online can benefit their business.</w:t>
                            </w:r>
                          </w:p>
                          <w:p w14:paraId="22574B4A" w14:textId="77777777" w:rsidR="00571F16" w:rsidRDefault="00571F16" w:rsidP="00762BFF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</w:p>
                          <w:p w14:paraId="666CD258" w14:textId="4B19D3D7" w:rsidR="00F419CD" w:rsidRDefault="007C3C07" w:rsidP="00762BFF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31" w:history="1">
                              <w:r w:rsidR="00571F16" w:rsidRPr="00571F16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SharePoint 2013 Planning Considerations</w:t>
                              </w:r>
                            </w:hyperlink>
                          </w:p>
                          <w:p w14:paraId="38E0B9B2" w14:textId="2040AC4B" w:rsidR="00571F16" w:rsidRDefault="00571F16" w:rsidP="00762BFF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</w:p>
                          <w:p w14:paraId="6C1E8FC9" w14:textId="78E3A310" w:rsidR="00571F16" w:rsidRDefault="007C3C07" w:rsidP="00762BFF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32" w:history="1">
                              <w:r w:rsidR="001065A9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BI to SharePoint: What a Business Analyst/IT-Pro Needs to Know</w:t>
                              </w:r>
                            </w:hyperlink>
                          </w:p>
                          <w:p w14:paraId="4FF38988" w14:textId="4CF015D3" w:rsidR="001065A9" w:rsidRDefault="001065A9" w:rsidP="00762BFF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</w:p>
                          <w:p w14:paraId="31821D50" w14:textId="0CE46110" w:rsidR="001065A9" w:rsidRDefault="007C3C07" w:rsidP="00762BFF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hyperlink r:id="rId33" w:history="1">
                              <w:r w:rsidR="00915C20" w:rsidRPr="00915C20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 xml:space="preserve">Microsoft </w:t>
                              </w:r>
                              <w:r w:rsidR="00611371" w:rsidRPr="00915C20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Case Study</w:t>
                              </w:r>
                            </w:hyperlink>
                            <w:r w:rsidR="00611371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 </w:t>
                            </w:r>
                          </w:p>
                          <w:p w14:paraId="750DA6CD" w14:textId="77777777" w:rsidR="00621DF4" w:rsidRPr="00A232EA" w:rsidRDefault="00621DF4" w:rsidP="00762BFF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E674A6" id="_x0000_t202" coordsize="21600,21600" o:spt="202" path="m,l,21600r21600,l21600,xe">
                <v:stroke joinstyle="miter"/>
                <v:path gradientshapeok="t" o:connecttype="rect"/>
              </v:shapetype>
              <v:shape id="Text Box 236" o:spid="_x0000_s1028" type="#_x0000_t202" style="position:absolute;margin-left:335.7pt;margin-top:623.1pt;width:246.75pt;height:150.7pt;z-index:25165827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" filled="f" stroked="f" strokeweight=".5pt">
                <v:textbox>
                  <w:txbxContent>
                    <w:p w14:paraId="2893F299" w14:textId="60FE850D" w:rsidR="0055079C" w:rsidRPr="0055079C" w:rsidRDefault="007C3C07" w:rsidP="0055079C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hyperlink r:id="rId34" w:history="1">
                        <w:r w:rsidR="0055079C" w:rsidRPr="0055079C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Why SharePoint Online?</w:t>
                        </w:r>
                      </w:hyperlink>
                    </w:p>
                    <w:p w14:paraId="409EEC14" w14:textId="71D480D6" w:rsidR="00762BFF" w:rsidRDefault="00762939" w:rsidP="00762BFF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r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Microsoft </w:t>
                      </w:r>
                      <w:r w:rsidRPr="00B26472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>Learning</w:t>
                      </w:r>
                      <w:r w:rsidR="00961154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 </w:t>
                      </w:r>
                      <w:r w:rsidR="00B26472" w:rsidRPr="00B26472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session </w:t>
                      </w:r>
                      <w:r w:rsidR="00961154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to </w:t>
                      </w:r>
                      <w:r w:rsidR="00B26472" w:rsidRPr="00B26472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>help partners and clients understand how SharePoint Online can benefit their business.</w:t>
                      </w:r>
                    </w:p>
                    <w:p w14:paraId="22574B4A" w14:textId="77777777" w:rsidR="00571F16" w:rsidRDefault="00571F16" w:rsidP="00762BFF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</w:p>
                    <w:p w14:paraId="666CD258" w14:textId="4B19D3D7" w:rsidR="00F419CD" w:rsidRDefault="007C3C07" w:rsidP="00762BFF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hyperlink r:id="rId35" w:history="1">
                        <w:r w:rsidR="00571F16" w:rsidRPr="00571F16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SharePoint 2013 Planning Considerations</w:t>
                        </w:r>
                      </w:hyperlink>
                    </w:p>
                    <w:p w14:paraId="38E0B9B2" w14:textId="2040AC4B" w:rsidR="00571F16" w:rsidRDefault="00571F16" w:rsidP="00762BFF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</w:p>
                    <w:p w14:paraId="6C1E8FC9" w14:textId="78E3A310" w:rsidR="00571F16" w:rsidRDefault="007C3C07" w:rsidP="00762BFF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hyperlink r:id="rId36" w:history="1">
                        <w:r w:rsidR="001065A9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BI to SharePoint: What a Business Analyst/IT-Pro Needs to Know</w:t>
                        </w:r>
                      </w:hyperlink>
                    </w:p>
                    <w:p w14:paraId="4FF38988" w14:textId="4CF015D3" w:rsidR="001065A9" w:rsidRDefault="001065A9" w:rsidP="00762BFF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</w:p>
                    <w:p w14:paraId="31821D50" w14:textId="0CE46110" w:rsidR="001065A9" w:rsidRDefault="007C3C07" w:rsidP="00762BFF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hyperlink r:id="rId37" w:history="1">
                        <w:r w:rsidR="00915C20" w:rsidRPr="00915C20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 xml:space="preserve">Microsoft </w:t>
                        </w:r>
                        <w:r w:rsidR="00611371" w:rsidRPr="00915C20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Case Study</w:t>
                        </w:r>
                      </w:hyperlink>
                      <w:r w:rsidR="00611371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 </w:t>
                      </w:r>
                    </w:p>
                    <w:p w14:paraId="750DA6CD" w14:textId="77777777" w:rsidR="00621DF4" w:rsidRPr="00A232EA" w:rsidRDefault="00621DF4" w:rsidP="00762BFF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62939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9C49A5D" wp14:editId="58C0CE27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2615565" cy="10676255"/>
                <wp:effectExtent l="0" t="0" r="13335" b="10795"/>
                <wp:wrapSquare wrapText="bothSides"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15565" cy="106762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2222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AB5B887" id="Rectangle 50" o:spid="_x0000_s1026" style="position:absolute;margin-left:0;margin-top:0;width:205.95pt;height:840.65pt;z-index:251658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" fillcolor="#d8d8d8 [2732]" strokecolor="#0d0d0d [3069]" strokeweight="1.75pt">
                <w10:wrap type="square" anchorx="margin"/>
              </v:rect>
            </w:pict>
          </mc:Fallback>
        </mc:AlternateContent>
      </w:r>
      <w:r w:rsidR="005321E1"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0A6DA8C6" wp14:editId="11465C82">
                <wp:simplePos x="0" y="0"/>
                <wp:positionH relativeFrom="column">
                  <wp:posOffset>450215</wp:posOffset>
                </wp:positionH>
                <wp:positionV relativeFrom="paragraph">
                  <wp:posOffset>7664450</wp:posOffset>
                </wp:positionV>
                <wp:extent cx="1651635" cy="243840"/>
                <wp:effectExtent l="0" t="0" r="0" b="3810"/>
                <wp:wrapSquare wrapText="bothSides"/>
                <wp:docPr id="421" name="Text Box 4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1635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94D3AED" w14:textId="77777777" w:rsidR="00063190" w:rsidRPr="00CA56B3" w:rsidRDefault="00063190" w:rsidP="00063190">
                            <w:pPr>
                              <w:spacing w:after="0"/>
                              <w:jc w:val="center"/>
                              <w:rPr>
                                <w:rFonts w:ascii="Lato" w:hAnsi="Lato"/>
                                <w:b/>
                                <w:color w:val="808080" w:themeColor="background1" w:themeShade="80"/>
                                <w:sz w:val="16"/>
                              </w:rPr>
                            </w:pPr>
                            <w:r w:rsidRPr="00CA56B3">
                              <w:rPr>
                                <w:rFonts w:ascii="Lato" w:hAnsi="Lato"/>
                                <w:b/>
                                <w:color w:val="808080" w:themeColor="background1" w:themeShade="80"/>
                                <w:sz w:val="16"/>
                              </w:rPr>
                              <w:t>Linked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6DA8C6" id="Text Box 421" o:spid="_x0000_s1029" type="#_x0000_t202" style="position:absolute;margin-left:35.45pt;margin-top:603.5pt;width:130.05pt;height:19.2pt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" filled="f" stroked="f" strokeweight=".5pt">
                <v:textbox>
                  <w:txbxContent>
                    <w:p w14:paraId="394D3AED" w14:textId="77777777" w:rsidR="00063190" w:rsidRPr="00CA56B3" w:rsidRDefault="00063190" w:rsidP="00063190">
                      <w:pPr>
                        <w:spacing w:after="0"/>
                        <w:jc w:val="center"/>
                        <w:rPr>
                          <w:rFonts w:ascii="Lato" w:hAnsi="Lato"/>
                          <w:b/>
                          <w:color w:val="808080" w:themeColor="background1" w:themeShade="80"/>
                          <w:sz w:val="16"/>
                        </w:rPr>
                      </w:pPr>
                      <w:r w:rsidRPr="00CA56B3">
                        <w:rPr>
                          <w:rFonts w:ascii="Lato" w:hAnsi="Lato"/>
                          <w:b/>
                          <w:color w:val="808080" w:themeColor="background1" w:themeShade="80"/>
                          <w:sz w:val="16"/>
                        </w:rPr>
                        <w:t>Linked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21E1"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11020828" wp14:editId="1E71DD60">
                <wp:simplePos x="0" y="0"/>
                <wp:positionH relativeFrom="column">
                  <wp:posOffset>481965</wp:posOffset>
                </wp:positionH>
                <wp:positionV relativeFrom="paragraph">
                  <wp:posOffset>7795895</wp:posOffset>
                </wp:positionV>
                <wp:extent cx="1651635" cy="243840"/>
                <wp:effectExtent l="0" t="0" r="0" b="3810"/>
                <wp:wrapSquare wrapText="bothSides"/>
                <wp:docPr id="418" name="Text Box 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1635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9708F4" w14:textId="77777777" w:rsidR="00063190" w:rsidRPr="00CA56B3" w:rsidRDefault="00063190" w:rsidP="00063190">
                            <w:pPr>
                              <w:spacing w:after="0"/>
                              <w:jc w:val="center"/>
                              <w:rPr>
                                <w:rFonts w:ascii="Lato" w:hAnsi="Lato"/>
                                <w:color w:val="808080" w:themeColor="background1" w:themeShade="80"/>
                                <w:sz w:val="16"/>
                              </w:rPr>
                            </w:pPr>
                            <w:r w:rsidRPr="00CA56B3">
                              <w:rPr>
                                <w:rFonts w:ascii="Lato" w:hAnsi="Lato"/>
                                <w:color w:val="808080" w:themeColor="background1" w:themeShade="80"/>
                                <w:sz w:val="16"/>
                              </w:rPr>
                              <w:t>linkedin.com/in/</w:t>
                            </w:r>
                            <w:proofErr w:type="spellStart"/>
                            <w:r w:rsidRPr="00CA56B3">
                              <w:rPr>
                                <w:rFonts w:ascii="Lato" w:hAnsi="Lato"/>
                                <w:color w:val="808080" w:themeColor="background1" w:themeShade="80"/>
                                <w:sz w:val="16"/>
                              </w:rPr>
                              <w:t>mhinckle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020828" id="Text Box 418" o:spid="_x0000_s1030" type="#_x0000_t202" style="position:absolute;margin-left:37.95pt;margin-top:613.85pt;width:130.05pt;height:19.2pt;z-index:2516582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" filled="f" stroked="f" strokeweight=".5pt">
                <v:textbox>
                  <w:txbxContent>
                    <w:p w14:paraId="079708F4" w14:textId="77777777" w:rsidR="00063190" w:rsidRPr="00CA56B3" w:rsidRDefault="00063190" w:rsidP="00063190">
                      <w:pPr>
                        <w:spacing w:after="0"/>
                        <w:jc w:val="center"/>
                        <w:rPr>
                          <w:rFonts w:ascii="Lato" w:hAnsi="Lato"/>
                          <w:color w:val="808080" w:themeColor="background1" w:themeShade="80"/>
                          <w:sz w:val="16"/>
                        </w:rPr>
                      </w:pPr>
                      <w:r w:rsidRPr="00CA56B3">
                        <w:rPr>
                          <w:rFonts w:ascii="Lato" w:hAnsi="Lato"/>
                          <w:color w:val="808080" w:themeColor="background1" w:themeShade="80"/>
                          <w:sz w:val="16"/>
                        </w:rPr>
                        <w:t>linkedin.com/in/</w:t>
                      </w:r>
                      <w:proofErr w:type="spellStart"/>
                      <w:r w:rsidRPr="00CA56B3">
                        <w:rPr>
                          <w:rFonts w:ascii="Lato" w:hAnsi="Lato"/>
                          <w:color w:val="808080" w:themeColor="background1" w:themeShade="80"/>
                          <w:sz w:val="16"/>
                        </w:rPr>
                        <w:t>mhinckley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5321E1"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77FAE98F" wp14:editId="74F7C2E3">
                <wp:simplePos x="0" y="0"/>
                <wp:positionH relativeFrom="column">
                  <wp:posOffset>510540</wp:posOffset>
                </wp:positionH>
                <wp:positionV relativeFrom="paragraph">
                  <wp:posOffset>7292975</wp:posOffset>
                </wp:positionV>
                <wp:extent cx="1637472" cy="500932"/>
                <wp:effectExtent l="0" t="0" r="0" b="0"/>
                <wp:wrapSquare wrapText="bothSides"/>
                <wp:docPr id="415" name="Text Box 4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7472" cy="5009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083C1AD" w14:textId="77777777" w:rsidR="00063190" w:rsidRPr="007610CF" w:rsidRDefault="00063190" w:rsidP="00063190">
                            <w:pPr>
                              <w:spacing w:after="0"/>
                              <w:jc w:val="center"/>
                              <w:rPr>
                                <w:rFonts w:ascii="Lato" w:hAnsi="Lato"/>
                                <w:color w:val="808080" w:themeColor="background1" w:themeShade="80"/>
                                <w:sz w:val="20"/>
                              </w:rPr>
                            </w:pPr>
                            <w:r w:rsidRPr="007610CF">
                              <w:rPr>
                                <w:rFonts w:ascii="Lato" w:hAnsi="Lato"/>
                                <w:color w:val="808080" w:themeColor="background1" w:themeShade="80"/>
                                <w:sz w:val="20"/>
                              </w:rPr>
                              <w:t>mhinckley@live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FAE98F" id="Text Box 415" o:spid="_x0000_s1031" type="#_x0000_t202" style="position:absolute;margin-left:40.2pt;margin-top:574.25pt;width:128.95pt;height:39.45pt;z-index:25165825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" filled="f" stroked="f" strokeweight=".5pt">
                <v:textbox>
                  <w:txbxContent>
                    <w:p w14:paraId="7083C1AD" w14:textId="77777777" w:rsidR="00063190" w:rsidRPr="007610CF" w:rsidRDefault="00063190" w:rsidP="00063190">
                      <w:pPr>
                        <w:spacing w:after="0"/>
                        <w:jc w:val="center"/>
                        <w:rPr>
                          <w:rFonts w:ascii="Lato" w:hAnsi="Lato"/>
                          <w:color w:val="808080" w:themeColor="background1" w:themeShade="80"/>
                          <w:sz w:val="20"/>
                        </w:rPr>
                      </w:pPr>
                      <w:r w:rsidRPr="007610CF">
                        <w:rPr>
                          <w:rFonts w:ascii="Lato" w:hAnsi="Lato"/>
                          <w:color w:val="808080" w:themeColor="background1" w:themeShade="80"/>
                          <w:sz w:val="20"/>
                        </w:rPr>
                        <w:t>mhinckley@live.c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321E1"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3EB9499A" wp14:editId="18DCA8F0">
                <wp:simplePos x="0" y="0"/>
                <wp:positionH relativeFrom="column">
                  <wp:posOffset>1252855</wp:posOffset>
                </wp:positionH>
                <wp:positionV relativeFrom="paragraph">
                  <wp:posOffset>7066280</wp:posOffset>
                </wp:positionV>
                <wp:extent cx="104775" cy="71755"/>
                <wp:effectExtent l="0" t="0" r="9525" b="4445"/>
                <wp:wrapSquare wrapText="bothSides"/>
                <wp:docPr id="41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4775" cy="71755"/>
                        </a:xfrm>
                        <a:custGeom>
                          <a:avLst/>
                          <a:gdLst>
                            <a:gd name="T0" fmla="*/ 17 w 34"/>
                            <a:gd name="T1" fmla="*/ 16 h 23"/>
                            <a:gd name="T2" fmla="*/ 13 w 34"/>
                            <a:gd name="T3" fmla="*/ 13 h 23"/>
                            <a:gd name="T4" fmla="*/ 1 w 34"/>
                            <a:gd name="T5" fmla="*/ 23 h 23"/>
                            <a:gd name="T6" fmla="*/ 3 w 34"/>
                            <a:gd name="T7" fmla="*/ 23 h 23"/>
                            <a:gd name="T8" fmla="*/ 32 w 34"/>
                            <a:gd name="T9" fmla="*/ 23 h 23"/>
                            <a:gd name="T10" fmla="*/ 33 w 34"/>
                            <a:gd name="T11" fmla="*/ 23 h 23"/>
                            <a:gd name="T12" fmla="*/ 21 w 34"/>
                            <a:gd name="T13" fmla="*/ 13 h 23"/>
                            <a:gd name="T14" fmla="*/ 17 w 34"/>
                            <a:gd name="T15" fmla="*/ 16 h 23"/>
                            <a:gd name="T16" fmla="*/ 33 w 34"/>
                            <a:gd name="T17" fmla="*/ 1 h 23"/>
                            <a:gd name="T18" fmla="*/ 32 w 34"/>
                            <a:gd name="T19" fmla="*/ 0 h 23"/>
                            <a:gd name="T20" fmla="*/ 3 w 34"/>
                            <a:gd name="T21" fmla="*/ 0 h 23"/>
                            <a:gd name="T22" fmla="*/ 1 w 34"/>
                            <a:gd name="T23" fmla="*/ 1 h 23"/>
                            <a:gd name="T24" fmla="*/ 17 w 34"/>
                            <a:gd name="T25" fmla="*/ 14 h 23"/>
                            <a:gd name="T26" fmla="*/ 33 w 34"/>
                            <a:gd name="T27" fmla="*/ 1 h 23"/>
                            <a:gd name="T28" fmla="*/ 0 w 34"/>
                            <a:gd name="T29" fmla="*/ 2 h 23"/>
                            <a:gd name="T30" fmla="*/ 0 w 34"/>
                            <a:gd name="T31" fmla="*/ 21 h 23"/>
                            <a:gd name="T32" fmla="*/ 12 w 34"/>
                            <a:gd name="T33" fmla="*/ 12 h 23"/>
                            <a:gd name="T34" fmla="*/ 0 w 34"/>
                            <a:gd name="T35" fmla="*/ 2 h 23"/>
                            <a:gd name="T36" fmla="*/ 22 w 34"/>
                            <a:gd name="T37" fmla="*/ 12 h 23"/>
                            <a:gd name="T38" fmla="*/ 34 w 34"/>
                            <a:gd name="T39" fmla="*/ 21 h 23"/>
                            <a:gd name="T40" fmla="*/ 34 w 34"/>
                            <a:gd name="T41" fmla="*/ 2 h 23"/>
                            <a:gd name="T42" fmla="*/ 22 w 34"/>
                            <a:gd name="T43" fmla="*/ 12 h 2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34" h="23">
                              <a:moveTo>
                                <a:pt x="17" y="16"/>
                              </a:moveTo>
                              <a:cubicBezTo>
                                <a:pt x="13" y="13"/>
                                <a:pt x="13" y="13"/>
                                <a:pt x="13" y="13"/>
                              </a:cubicBezTo>
                              <a:cubicBezTo>
                                <a:pt x="1" y="23"/>
                                <a:pt x="1" y="23"/>
                                <a:pt x="1" y="23"/>
                              </a:cubicBezTo>
                              <a:cubicBezTo>
                                <a:pt x="2" y="23"/>
                                <a:pt x="2" y="23"/>
                                <a:pt x="3" y="23"/>
                              </a:cubicBezTo>
                              <a:cubicBezTo>
                                <a:pt x="32" y="23"/>
                                <a:pt x="32" y="23"/>
                                <a:pt x="32" y="23"/>
                              </a:cubicBezTo>
                              <a:cubicBezTo>
                                <a:pt x="32" y="23"/>
                                <a:pt x="33" y="23"/>
                                <a:pt x="33" y="23"/>
                              </a:cubicBezTo>
                              <a:cubicBezTo>
                                <a:pt x="21" y="13"/>
                                <a:pt x="21" y="13"/>
                                <a:pt x="21" y="13"/>
                              </a:cubicBezTo>
                              <a:lnTo>
                                <a:pt x="17" y="16"/>
                              </a:lnTo>
                              <a:close/>
                              <a:moveTo>
                                <a:pt x="33" y="1"/>
                              </a:moveTo>
                              <a:cubicBezTo>
                                <a:pt x="33" y="0"/>
                                <a:pt x="32" y="0"/>
                                <a:pt x="32" y="0"/>
                              </a:cubicBezTo>
                              <a:cubicBezTo>
                                <a:pt x="3" y="0"/>
                                <a:pt x="3" y="0"/>
                                <a:pt x="3" y="0"/>
                              </a:cubicBezTo>
                              <a:cubicBezTo>
                                <a:pt x="2" y="0"/>
                                <a:pt x="2" y="0"/>
                                <a:pt x="1" y="1"/>
                              </a:cubicBezTo>
                              <a:cubicBezTo>
                                <a:pt x="17" y="14"/>
                                <a:pt x="17" y="14"/>
                                <a:pt x="17" y="14"/>
                              </a:cubicBezTo>
                              <a:lnTo>
                                <a:pt x="33" y="1"/>
                              </a:lnTo>
                              <a:close/>
                              <a:moveTo>
                                <a:pt x="0" y="2"/>
                              </a:moveTo>
                              <a:cubicBezTo>
                                <a:pt x="0" y="21"/>
                                <a:pt x="0" y="21"/>
                                <a:pt x="0" y="21"/>
                              </a:cubicBezTo>
                              <a:cubicBezTo>
                                <a:pt x="12" y="12"/>
                                <a:pt x="12" y="12"/>
                                <a:pt x="12" y="12"/>
                              </a:cubicBezTo>
                              <a:lnTo>
                                <a:pt x="0" y="2"/>
                              </a:lnTo>
                              <a:close/>
                              <a:moveTo>
                                <a:pt x="22" y="12"/>
                              </a:moveTo>
                              <a:cubicBezTo>
                                <a:pt x="34" y="21"/>
                                <a:pt x="34" y="21"/>
                                <a:pt x="34" y="21"/>
                              </a:cubicBezTo>
                              <a:cubicBezTo>
                                <a:pt x="34" y="2"/>
                                <a:pt x="34" y="2"/>
                                <a:pt x="34" y="2"/>
                              </a:cubicBezTo>
                              <a:lnTo>
                                <a:pt x="22" y="1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>
                            <a:lumMod val="2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FEC8C" id="Freeform 31" o:spid="_x0000_s1026" style="position:absolute;margin-left:98.65pt;margin-top:556.4pt;width:8.25pt;height:5.65pt;z-index:251658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34,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" path="m17,16c13,13,13,13,13,13,1,23,1,23,1,23v1,,1,,2,c32,23,32,23,32,23v,,1,,1,c21,13,21,13,21,13r-4,3xm33,1c33,,32,,32,,3,,3,,3,,2,,2,,1,1,17,14,17,14,17,14l33,1xm,2c,21,,21,,21,12,12,12,12,12,12l,2xm22,12v12,9,12,9,12,9c34,2,34,2,34,2l22,12xe" fillcolor="#393737 [814]" stroked="f">
                <v:path arrowok="t" o:connecttype="custom" o:connectlocs="52388,49917;40061,40557;3082,71755;9245,71755;98612,71755;101693,71755;64714,40557;52388,49917;101693,3120;98612,0;9245,0;3082,3120;52388,43677;101693,3120;0,6240;0,65515;36979,37437;0,6240;67796,37437;104775,65515;104775,6240;67796,37437" o:connectangles="0,0,0,0,0,0,0,0,0,0,0,0,0,0,0,0,0,0,0,0,0,0"/>
                <o:lock v:ext="edit" verticies="t"/>
                <w10:wrap type="square"/>
              </v:shape>
            </w:pict>
          </mc:Fallback>
        </mc:AlternateContent>
      </w:r>
      <w:r w:rsidR="005321E1"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280B4809" wp14:editId="6324A8D8">
                <wp:simplePos x="0" y="0"/>
                <wp:positionH relativeFrom="column">
                  <wp:posOffset>1179830</wp:posOffset>
                </wp:positionH>
                <wp:positionV relativeFrom="paragraph">
                  <wp:posOffset>6987540</wp:posOffset>
                </wp:positionV>
                <wp:extent cx="238539" cy="199887"/>
                <wp:effectExtent l="0" t="0" r="9525" b="0"/>
                <wp:wrapSquare wrapText="bothSides"/>
                <wp:docPr id="40" name="Oval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8539" cy="199887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7B9FB6" id="Oval 30" o:spid="_x0000_s1026" style="position:absolute;margin-left:92.9pt;margin-top:550.2pt;width:18.8pt;height:15.75pt;z-index:25165826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" stroked="f">
                <w10:wrap type="square"/>
              </v:oval>
            </w:pict>
          </mc:Fallback>
        </mc:AlternateContent>
      </w:r>
      <w:r w:rsidR="00571D47"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193930F1" wp14:editId="246987BE">
                <wp:simplePos x="0" y="0"/>
                <wp:positionH relativeFrom="column">
                  <wp:posOffset>3559810</wp:posOffset>
                </wp:positionH>
                <wp:positionV relativeFrom="paragraph">
                  <wp:posOffset>3484880</wp:posOffset>
                </wp:positionV>
                <wp:extent cx="2190750" cy="381000"/>
                <wp:effectExtent l="0" t="0" r="0" b="0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449F23" w14:textId="6D104B99" w:rsidR="00C909FF" w:rsidRPr="00C909FF" w:rsidRDefault="00C909FF" w:rsidP="00C909FF">
                            <w:pPr>
                              <w:jc w:val="center"/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28"/>
                                <w:szCs w:val="30"/>
                              </w:rPr>
                            </w:pPr>
                            <w:r w:rsidRPr="00C909FF"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28"/>
                                <w:szCs w:val="30"/>
                              </w:rPr>
                              <w:t>Blog Po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3930F1" id="Text Box 20" o:spid="_x0000_s1032" type="#_x0000_t202" style="position:absolute;margin-left:280.3pt;margin-top:274.4pt;width:172.5pt;height:30pt;z-index:2516582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" filled="f" stroked="f" strokeweight=".5pt">
                <v:textbox>
                  <w:txbxContent>
                    <w:p w14:paraId="07449F23" w14:textId="6D104B99" w:rsidR="00C909FF" w:rsidRPr="00C909FF" w:rsidRDefault="00C909FF" w:rsidP="00C909FF">
                      <w:pPr>
                        <w:jc w:val="center"/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28"/>
                          <w:szCs w:val="30"/>
                        </w:rPr>
                      </w:pPr>
                      <w:r w:rsidRPr="00C909FF"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28"/>
                          <w:szCs w:val="30"/>
                        </w:rPr>
                        <w:t>Blog Pos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4211F">
        <w:rPr>
          <w:noProof/>
        </w:rPr>
        <w:drawing>
          <wp:anchor distT="0" distB="0" distL="114300" distR="114300" simplePos="0" relativeHeight="251658276" behindDoc="0" locked="0" layoutInCell="1" allowOverlap="1" wp14:anchorId="6501802C" wp14:editId="7E1F2CD4">
            <wp:simplePos x="0" y="0"/>
            <wp:positionH relativeFrom="column">
              <wp:posOffset>2719666</wp:posOffset>
            </wp:positionH>
            <wp:positionV relativeFrom="paragraph">
              <wp:posOffset>4672965</wp:posOffset>
            </wp:positionV>
            <wp:extent cx="1513294" cy="1099683"/>
            <wp:effectExtent l="0" t="0" r="0" b="571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294" cy="10996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2390">
        <w:rPr>
          <w:noProof/>
        </w:rPr>
        <w:drawing>
          <wp:anchor distT="0" distB="0" distL="114300" distR="114300" simplePos="0" relativeHeight="251658275" behindDoc="0" locked="0" layoutInCell="1" allowOverlap="1" wp14:anchorId="0D23D608" wp14:editId="0D07CE69">
            <wp:simplePos x="0" y="0"/>
            <wp:positionH relativeFrom="column">
              <wp:posOffset>2791460</wp:posOffset>
            </wp:positionH>
            <wp:positionV relativeFrom="paragraph">
              <wp:posOffset>2093677</wp:posOffset>
            </wp:positionV>
            <wp:extent cx="1280160" cy="1440815"/>
            <wp:effectExtent l="0" t="0" r="0" b="698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0160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35E63"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102CAC4C" wp14:editId="7F863C53">
                <wp:simplePos x="0" y="0"/>
                <wp:positionH relativeFrom="column">
                  <wp:posOffset>3370285</wp:posOffset>
                </wp:positionH>
                <wp:positionV relativeFrom="paragraph">
                  <wp:posOffset>1031181</wp:posOffset>
                </wp:positionV>
                <wp:extent cx="3274607" cy="381000"/>
                <wp:effectExtent l="0" t="0" r="0" b="0"/>
                <wp:wrapSquare wrapText="bothSides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4607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DB1BCE" w14:textId="506AE242" w:rsidR="00063190" w:rsidRPr="00BD3878" w:rsidRDefault="00063190" w:rsidP="00CC320F">
                            <w:pPr>
                              <w:jc w:val="center"/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34"/>
                                <w:szCs w:val="30"/>
                              </w:rPr>
                            </w:pPr>
                            <w:r w:rsidRPr="00BD3878"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34"/>
                                <w:szCs w:val="30"/>
                              </w:rPr>
                              <w:t xml:space="preserve">Writing </w:t>
                            </w:r>
                            <w:r w:rsidR="00CC320F" w:rsidRPr="00BD3878"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34"/>
                                <w:szCs w:val="30"/>
                              </w:rPr>
                              <w:t>S</w:t>
                            </w:r>
                            <w:r w:rsidR="00B2656F" w:rsidRPr="00BD3878"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34"/>
                                <w:szCs w:val="30"/>
                              </w:rPr>
                              <w:t>amp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CAC4C" id="Text Box 49" o:spid="_x0000_s1033" type="#_x0000_t202" style="position:absolute;margin-left:265.4pt;margin-top:81.2pt;width:257.85pt;height:30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" filled="f" stroked="f" strokeweight=".5pt">
                <v:textbox>
                  <w:txbxContent>
                    <w:p w14:paraId="75DB1BCE" w14:textId="506AE242" w:rsidR="00063190" w:rsidRPr="00BD3878" w:rsidRDefault="00063190" w:rsidP="00CC320F">
                      <w:pPr>
                        <w:jc w:val="center"/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34"/>
                          <w:szCs w:val="30"/>
                        </w:rPr>
                      </w:pPr>
                      <w:r w:rsidRPr="00BD3878"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34"/>
                          <w:szCs w:val="30"/>
                        </w:rPr>
                        <w:t xml:space="preserve">Writing </w:t>
                      </w:r>
                      <w:r w:rsidR="00CC320F" w:rsidRPr="00BD3878"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34"/>
                          <w:szCs w:val="30"/>
                        </w:rPr>
                        <w:t>S</w:t>
                      </w:r>
                      <w:r w:rsidR="00B2656F" w:rsidRPr="00BD3878"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34"/>
                          <w:szCs w:val="30"/>
                        </w:rPr>
                        <w:t>ampl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141C" w:rsidRPr="00470870">
        <w:rPr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13A8A7AA" wp14:editId="5BC54678">
                <wp:simplePos x="0" y="0"/>
                <wp:positionH relativeFrom="column">
                  <wp:posOffset>4267200</wp:posOffset>
                </wp:positionH>
                <wp:positionV relativeFrom="paragraph">
                  <wp:posOffset>2030095</wp:posOffset>
                </wp:positionV>
                <wp:extent cx="2352675" cy="428625"/>
                <wp:effectExtent l="0" t="0" r="0" b="0"/>
                <wp:wrapSquare wrapText="bothSides"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2675" cy="428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E6579E" w14:textId="7B01C672" w:rsidR="00063190" w:rsidRPr="00180B25" w:rsidRDefault="00180B25" w:rsidP="00063190">
                            <w:pPr>
                              <w:rPr>
                                <w:rFonts w:ascii="Lato" w:hAnsi="Lato"/>
                                <w:b/>
                                <w:color w:val="636466"/>
                                <w:sz w:val="20"/>
                              </w:rPr>
                            </w:pPr>
                            <w:r w:rsidRPr="00180B25">
                              <w:rPr>
                                <w:rFonts w:ascii="Lato" w:hAnsi="Lato"/>
                                <w:b/>
                                <w:color w:val="636466"/>
                                <w:sz w:val="20"/>
                              </w:rPr>
                              <w:t>Microsoft SharePoint for Business Executives: Q&amp;A Hand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8A7AA" id="Text Box 229" o:spid="_x0000_s1034" type="#_x0000_t202" style="position:absolute;margin-left:336pt;margin-top:159.85pt;width:185.25pt;height:33.75pt;z-index:25165827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" filled="f" stroked="f" strokeweight=".5pt">
                <v:textbox>
                  <w:txbxContent>
                    <w:p w14:paraId="28E6579E" w14:textId="7B01C672" w:rsidR="00063190" w:rsidRPr="00180B25" w:rsidRDefault="00180B25" w:rsidP="00063190">
                      <w:pPr>
                        <w:rPr>
                          <w:rFonts w:ascii="Lato" w:hAnsi="Lato"/>
                          <w:b/>
                          <w:color w:val="636466"/>
                          <w:sz w:val="20"/>
                        </w:rPr>
                      </w:pPr>
                      <w:r w:rsidRPr="00180B25">
                        <w:rPr>
                          <w:rFonts w:ascii="Lato" w:hAnsi="Lato"/>
                          <w:b/>
                          <w:color w:val="636466"/>
                          <w:sz w:val="20"/>
                        </w:rPr>
                        <w:t>Microsoft SharePoint for Business Executives: Q&amp;A Handbook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141C" w:rsidRPr="00992FE5"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2FA5B878" wp14:editId="3A2D4F6C">
                <wp:simplePos x="0" y="0"/>
                <wp:positionH relativeFrom="column">
                  <wp:posOffset>4267673</wp:posOffset>
                </wp:positionH>
                <wp:positionV relativeFrom="paragraph">
                  <wp:posOffset>2468245</wp:posOffset>
                </wp:positionV>
                <wp:extent cx="3269615" cy="923925"/>
                <wp:effectExtent l="0" t="0" r="0" b="0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69615" cy="923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C1BFC" w14:textId="7025BB4C" w:rsidR="00063190" w:rsidRPr="00A232EA" w:rsidRDefault="00EE4EAE" w:rsidP="00063190">
                            <w:pPr>
                              <w:spacing w:after="0" w:line="240" w:lineRule="exact"/>
                              <w:jc w:val="both"/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Wrote a chapter </w:t>
                            </w:r>
                            <w:r w:rsidR="00EA36C7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for </w:t>
                            </w:r>
                            <w:r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this </w:t>
                            </w:r>
                            <w:r w:rsidRPr="00EE4EAE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non-technical reference for business executives who need to get up to speed with SharePoint and understand how to make the right decision about implementations. </w:t>
                            </w:r>
                            <w:r w:rsidR="003041C8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Content </w:t>
                            </w:r>
                            <w:r w:rsidRPr="00EE4EAE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>drawn from real world experience, enabling you to learn from anecdotes and case studies along the way.</w:t>
                            </w:r>
                            <w:r w:rsidR="003041C8">
                              <w:rPr>
                                <w:rFonts w:ascii="Lato" w:hAnsi="Lato"/>
                                <w:color w:val="808285"/>
                                <w:spacing w:val="-2"/>
                                <w:sz w:val="16"/>
                                <w:szCs w:val="20"/>
                              </w:rPr>
                              <w:t xml:space="preserve">  </w:t>
                            </w:r>
                            <w:hyperlink r:id="rId40" w:history="1">
                              <w:r w:rsidR="003041C8" w:rsidRPr="003041C8">
                                <w:rPr>
                                  <w:rStyle w:val="Hyperlink"/>
                                  <w:rFonts w:ascii="Lato" w:hAnsi="Lato"/>
                                  <w:spacing w:val="-2"/>
                                  <w:sz w:val="16"/>
                                  <w:szCs w:val="20"/>
                                </w:rPr>
                                <w:t>View here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A5B878" id="Text Box 22" o:spid="_x0000_s1035" type="#_x0000_t202" style="position:absolute;margin-left:336.05pt;margin-top:194.35pt;width:257.45pt;height:72.75pt;z-index:25165826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" filled="f" stroked="f" strokeweight=".5pt">
                <v:textbox>
                  <w:txbxContent>
                    <w:p w14:paraId="766C1BFC" w14:textId="7025BB4C" w:rsidR="00063190" w:rsidRPr="00A232EA" w:rsidRDefault="00EE4EAE" w:rsidP="00063190">
                      <w:pPr>
                        <w:spacing w:after="0" w:line="240" w:lineRule="exact"/>
                        <w:jc w:val="both"/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</w:pPr>
                      <w:r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Wrote a chapter </w:t>
                      </w:r>
                      <w:r w:rsidR="00EA36C7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for </w:t>
                      </w:r>
                      <w:r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this </w:t>
                      </w:r>
                      <w:r w:rsidRPr="00EE4EAE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non-technical reference for business executives who need to get up to speed with SharePoint and understand how to make the right decision about implementations. </w:t>
                      </w:r>
                      <w:r w:rsidR="003041C8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Content </w:t>
                      </w:r>
                      <w:r w:rsidRPr="00EE4EAE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>drawn from real world experience, enabling you to learn from anecdotes and case studies along the way.</w:t>
                      </w:r>
                      <w:r w:rsidR="003041C8">
                        <w:rPr>
                          <w:rFonts w:ascii="Lato" w:hAnsi="Lato"/>
                          <w:color w:val="808285"/>
                          <w:spacing w:val="-2"/>
                          <w:sz w:val="16"/>
                          <w:szCs w:val="20"/>
                        </w:rPr>
                        <w:t xml:space="preserve">  </w:t>
                      </w:r>
                      <w:hyperlink r:id="rId41" w:history="1">
                        <w:r w:rsidR="003041C8" w:rsidRPr="003041C8">
                          <w:rPr>
                            <w:rStyle w:val="Hyperlink"/>
                            <w:rFonts w:ascii="Lato" w:hAnsi="Lato"/>
                            <w:spacing w:val="-2"/>
                            <w:sz w:val="16"/>
                            <w:szCs w:val="20"/>
                          </w:rPr>
                          <w:t>View here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645E55">
        <w:rPr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5C93F115" wp14:editId="774CB64D">
                <wp:simplePos x="0" y="0"/>
                <wp:positionH relativeFrom="column">
                  <wp:posOffset>3373548</wp:posOffset>
                </wp:positionH>
                <wp:positionV relativeFrom="paragraph">
                  <wp:posOffset>1713111</wp:posOffset>
                </wp:positionV>
                <wp:extent cx="2190750" cy="381000"/>
                <wp:effectExtent l="0" t="0" r="0" b="0"/>
                <wp:wrapSquare wrapText="bothSides"/>
                <wp:docPr id="244" name="Text Box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9075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715E84" w14:textId="01B0AE0C" w:rsidR="00974868" w:rsidRPr="00C909FF" w:rsidRDefault="00974868" w:rsidP="00974868">
                            <w:pPr>
                              <w:jc w:val="center"/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ascii="Bebas Neue Bold" w:hAnsi="Bebas Neue Bold"/>
                                <w:b/>
                                <w:color w:val="808285"/>
                                <w:spacing w:val="8"/>
                                <w:sz w:val="28"/>
                                <w:szCs w:val="30"/>
                              </w:rPr>
                              <w:t>Boo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3F115" id="Text Box 244" o:spid="_x0000_s1036" type="#_x0000_t202" style="position:absolute;margin-left:265.65pt;margin-top:134.9pt;width:172.5pt;height:30pt;z-index:25165827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" filled="f" stroked="f" strokeweight=".5pt">
                <v:textbox>
                  <w:txbxContent>
                    <w:p w14:paraId="52715E84" w14:textId="01B0AE0C" w:rsidR="00974868" w:rsidRPr="00C909FF" w:rsidRDefault="00974868" w:rsidP="00974868">
                      <w:pPr>
                        <w:jc w:val="center"/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28"/>
                          <w:szCs w:val="30"/>
                        </w:rPr>
                      </w:pPr>
                      <w:r>
                        <w:rPr>
                          <w:rFonts w:ascii="Bebas Neue Bold" w:hAnsi="Bebas Neue Bold"/>
                          <w:b/>
                          <w:color w:val="808285"/>
                          <w:spacing w:val="8"/>
                          <w:sz w:val="28"/>
                          <w:szCs w:val="30"/>
                        </w:rPr>
                        <w:t>Book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CD44D0B" wp14:editId="54FAA088">
                <wp:simplePos x="0" y="0"/>
                <wp:positionH relativeFrom="column">
                  <wp:posOffset>3279775</wp:posOffset>
                </wp:positionH>
                <wp:positionV relativeFrom="paragraph">
                  <wp:posOffset>116840</wp:posOffset>
                </wp:positionV>
                <wp:extent cx="4090670" cy="549910"/>
                <wp:effectExtent l="0" t="0" r="0" b="254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0670" cy="549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24B5A8" w14:textId="77777777" w:rsidR="00063190" w:rsidRPr="009D4CA7" w:rsidRDefault="00063190" w:rsidP="00063190">
                            <w:pPr>
                              <w:rPr>
                                <w:rFonts w:ascii="Lato" w:hAnsi="Lato"/>
                                <w:b/>
                                <w:color w:val="58595B"/>
                                <w:spacing w:val="-6"/>
                                <w:sz w:val="54"/>
                              </w:rPr>
                            </w:pPr>
                            <w:r w:rsidRPr="009D4CA7">
                              <w:rPr>
                                <w:rFonts w:ascii="Lato" w:hAnsi="Lato"/>
                                <w:b/>
                                <w:color w:val="58595B"/>
                                <w:spacing w:val="-6"/>
                                <w:sz w:val="52"/>
                              </w:rPr>
                              <w:t>MICHAEL C. HINCKLE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D44D0B" id="Text Box 24" o:spid="_x0000_s1037" type="#_x0000_t202" style="position:absolute;margin-left:258.25pt;margin-top:9.2pt;width:322.1pt;height:43.3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" filled="f" stroked="f" strokeweight=".5pt">
                <v:textbox>
                  <w:txbxContent>
                    <w:p w14:paraId="6C24B5A8" w14:textId="77777777" w:rsidR="00063190" w:rsidRPr="009D4CA7" w:rsidRDefault="00063190" w:rsidP="00063190">
                      <w:pPr>
                        <w:rPr>
                          <w:rFonts w:ascii="Lato" w:hAnsi="Lato"/>
                          <w:b/>
                          <w:color w:val="58595B"/>
                          <w:spacing w:val="-6"/>
                          <w:sz w:val="54"/>
                        </w:rPr>
                      </w:pPr>
                      <w:r w:rsidRPr="009D4CA7">
                        <w:rPr>
                          <w:rFonts w:ascii="Lato" w:hAnsi="Lato"/>
                          <w:b/>
                          <w:color w:val="58595B"/>
                          <w:spacing w:val="-6"/>
                          <w:sz w:val="52"/>
                        </w:rPr>
                        <w:t>MICHAEL C. HINCKLE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AE563B2" wp14:editId="2DED6549">
                <wp:simplePos x="0" y="0"/>
                <wp:positionH relativeFrom="margin">
                  <wp:posOffset>3429000</wp:posOffset>
                </wp:positionH>
                <wp:positionV relativeFrom="paragraph">
                  <wp:posOffset>570865</wp:posOffset>
                </wp:positionV>
                <wp:extent cx="3438525" cy="274320"/>
                <wp:effectExtent l="0" t="0" r="0" b="0"/>
                <wp:wrapSquare wrapText="bothSides"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38525" cy="274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E467D2" w14:textId="77777777" w:rsidR="00063190" w:rsidRPr="00B519F0" w:rsidRDefault="00063190" w:rsidP="00063190">
                            <w:pPr>
                              <w:rPr>
                                <w:rFonts w:ascii="Lato" w:hAnsi="Lato"/>
                                <w:b/>
                                <w:color w:val="58595A"/>
                                <w:spacing w:val="8"/>
                                <w:sz w:val="18"/>
                                <w:szCs w:val="18"/>
                              </w:rPr>
                            </w:pPr>
                            <w:r w:rsidRPr="00B519F0">
                              <w:rPr>
                                <w:rFonts w:ascii="Lato" w:hAnsi="Lato"/>
                                <w:b/>
                                <w:color w:val="58595A"/>
                                <w:spacing w:val="8"/>
                                <w:sz w:val="18"/>
                                <w:szCs w:val="18"/>
                              </w:rPr>
                              <w:t>Content Creator</w:t>
                            </w:r>
                            <w:r>
                              <w:rPr>
                                <w:rFonts w:ascii="Lato" w:hAnsi="Lato"/>
                                <w:b/>
                                <w:color w:val="58595A"/>
                                <w:spacing w:val="8"/>
                                <w:sz w:val="18"/>
                                <w:szCs w:val="18"/>
                              </w:rPr>
                              <w:t>,</w:t>
                            </w:r>
                            <w:r w:rsidRPr="00B519F0">
                              <w:rPr>
                                <w:rFonts w:ascii="Lato" w:hAnsi="Lato"/>
                                <w:b/>
                                <w:color w:val="58595A"/>
                                <w:spacing w:val="8"/>
                                <w:sz w:val="18"/>
                                <w:szCs w:val="18"/>
                              </w:rPr>
                              <w:t xml:space="preserve"> Project Manage</w:t>
                            </w:r>
                            <w:r>
                              <w:rPr>
                                <w:rFonts w:ascii="Lato" w:hAnsi="Lato"/>
                                <w:b/>
                                <w:color w:val="58595A"/>
                                <w:spacing w:val="8"/>
                                <w:sz w:val="18"/>
                                <w:szCs w:val="18"/>
                              </w:rPr>
                              <w:t>r</w:t>
                            </w:r>
                            <w:r w:rsidRPr="00B519F0">
                              <w:rPr>
                                <w:rFonts w:ascii="Lato" w:hAnsi="Lato"/>
                                <w:b/>
                                <w:color w:val="58595A"/>
                                <w:spacing w:val="8"/>
                                <w:sz w:val="18"/>
                                <w:szCs w:val="18"/>
                              </w:rPr>
                              <w:t xml:space="preserve">, Solution Architect </w:t>
                            </w:r>
                          </w:p>
                          <w:p w14:paraId="686F9D95" w14:textId="77777777" w:rsidR="00063190" w:rsidRPr="00B519F0" w:rsidRDefault="00063190" w:rsidP="00063190">
                            <w:pPr>
                              <w:rPr>
                                <w:rFonts w:ascii="Lato" w:hAnsi="Lato"/>
                                <w:b/>
                                <w:color w:val="58595A"/>
                                <w:spacing w:val="8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E563B2" id="Text Box 53" o:spid="_x0000_s1038" type="#_x0000_t202" style="position:absolute;margin-left:270pt;margin-top:44.95pt;width:270.75pt;height:21.6pt;z-index:25165824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" filled="f" stroked="f" strokeweight=".5pt">
                <v:textbox>
                  <w:txbxContent>
                    <w:p w14:paraId="2FE467D2" w14:textId="77777777" w:rsidR="00063190" w:rsidRPr="00B519F0" w:rsidRDefault="00063190" w:rsidP="00063190">
                      <w:pPr>
                        <w:rPr>
                          <w:rFonts w:ascii="Lato" w:hAnsi="Lato"/>
                          <w:b/>
                          <w:color w:val="58595A"/>
                          <w:spacing w:val="8"/>
                          <w:sz w:val="18"/>
                          <w:szCs w:val="18"/>
                        </w:rPr>
                      </w:pPr>
                      <w:r w:rsidRPr="00B519F0">
                        <w:rPr>
                          <w:rFonts w:ascii="Lato" w:hAnsi="Lato"/>
                          <w:b/>
                          <w:color w:val="58595A"/>
                          <w:spacing w:val="8"/>
                          <w:sz w:val="18"/>
                          <w:szCs w:val="18"/>
                        </w:rPr>
                        <w:t>Content Creator</w:t>
                      </w:r>
                      <w:r>
                        <w:rPr>
                          <w:rFonts w:ascii="Lato" w:hAnsi="Lato"/>
                          <w:b/>
                          <w:color w:val="58595A"/>
                          <w:spacing w:val="8"/>
                          <w:sz w:val="18"/>
                          <w:szCs w:val="18"/>
                        </w:rPr>
                        <w:t>,</w:t>
                      </w:r>
                      <w:r w:rsidRPr="00B519F0">
                        <w:rPr>
                          <w:rFonts w:ascii="Lato" w:hAnsi="Lato"/>
                          <w:b/>
                          <w:color w:val="58595A"/>
                          <w:spacing w:val="8"/>
                          <w:sz w:val="18"/>
                          <w:szCs w:val="18"/>
                        </w:rPr>
                        <w:t xml:space="preserve"> Project Manage</w:t>
                      </w:r>
                      <w:r>
                        <w:rPr>
                          <w:rFonts w:ascii="Lato" w:hAnsi="Lato"/>
                          <w:b/>
                          <w:color w:val="58595A"/>
                          <w:spacing w:val="8"/>
                          <w:sz w:val="18"/>
                          <w:szCs w:val="18"/>
                        </w:rPr>
                        <w:t>r</w:t>
                      </w:r>
                      <w:r w:rsidRPr="00B519F0">
                        <w:rPr>
                          <w:rFonts w:ascii="Lato" w:hAnsi="Lato"/>
                          <w:b/>
                          <w:color w:val="58595A"/>
                          <w:spacing w:val="8"/>
                          <w:sz w:val="18"/>
                          <w:szCs w:val="18"/>
                        </w:rPr>
                        <w:t xml:space="preserve">, Solution Architect </w:t>
                      </w:r>
                    </w:p>
                    <w:p w14:paraId="686F9D95" w14:textId="77777777" w:rsidR="00063190" w:rsidRPr="00B519F0" w:rsidRDefault="00063190" w:rsidP="00063190">
                      <w:pPr>
                        <w:rPr>
                          <w:rFonts w:ascii="Lato" w:hAnsi="Lato"/>
                          <w:b/>
                          <w:color w:val="58595A"/>
                          <w:spacing w:val="8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3D779576" wp14:editId="0753803C">
                <wp:simplePos x="0" y="0"/>
                <wp:positionH relativeFrom="column">
                  <wp:posOffset>1416685</wp:posOffset>
                </wp:positionH>
                <wp:positionV relativeFrom="paragraph">
                  <wp:posOffset>4863465</wp:posOffset>
                </wp:positionV>
                <wp:extent cx="1052195" cy="276225"/>
                <wp:effectExtent l="0" t="0" r="0" b="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2195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9786798" w14:textId="77777777" w:rsidR="00063190" w:rsidRPr="00076963" w:rsidRDefault="00063190" w:rsidP="00063190">
                            <w:pP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rocess Analysis</w:t>
                            </w:r>
                          </w:p>
                          <w:p w14:paraId="3B2AE9BE" w14:textId="77777777" w:rsidR="00063190" w:rsidRPr="00076963" w:rsidRDefault="00063190" w:rsidP="00063190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779576" id="Text Box 30" o:spid="_x0000_s1039" type="#_x0000_t202" style="position:absolute;margin-left:111.55pt;margin-top:382.95pt;width:82.85pt;height:21.75pt;z-index:25165825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" filled="f" stroked="f" strokeweight=".5pt">
                <v:textbox>
                  <w:txbxContent>
                    <w:p w14:paraId="19786798" w14:textId="77777777" w:rsidR="00063190" w:rsidRPr="00076963" w:rsidRDefault="00063190" w:rsidP="00063190">
                      <w:pP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</w:pPr>
                      <w: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Process Analysis</w:t>
                      </w:r>
                    </w:p>
                    <w:p w14:paraId="3B2AE9BE" w14:textId="77777777" w:rsidR="00063190" w:rsidRPr="00076963" w:rsidRDefault="00063190" w:rsidP="00063190">
                      <w:pPr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354B8B4E" wp14:editId="296B21B0">
                <wp:simplePos x="0" y="0"/>
                <wp:positionH relativeFrom="column">
                  <wp:posOffset>438150</wp:posOffset>
                </wp:positionH>
                <wp:positionV relativeFrom="paragraph">
                  <wp:posOffset>4857750</wp:posOffset>
                </wp:positionV>
                <wp:extent cx="685800" cy="276225"/>
                <wp:effectExtent l="0" t="0" r="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" cy="276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BFA5BB" w14:textId="77777777" w:rsidR="00063190" w:rsidRPr="00076963" w:rsidRDefault="00063190" w:rsidP="00063190">
                            <w:pP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Blogging</w:t>
                            </w:r>
                          </w:p>
                          <w:p w14:paraId="5D45B319" w14:textId="77777777" w:rsidR="00063190" w:rsidRPr="00076963" w:rsidRDefault="00063190" w:rsidP="00063190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Team L</w:t>
                            </w:r>
                            <w:r w:rsidRPr="00500DFC"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eadersh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B8B4E" id="Text Box 29" o:spid="_x0000_s1040" type="#_x0000_t202" style="position:absolute;margin-left:34.5pt;margin-top:382.5pt;width:54pt;height:21.75pt;z-index:25165825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" filled="f" stroked="f" strokeweight=".5pt">
                <v:textbox>
                  <w:txbxContent>
                    <w:p w14:paraId="12BFA5BB" w14:textId="77777777" w:rsidR="00063190" w:rsidRPr="00076963" w:rsidRDefault="00063190" w:rsidP="00063190">
                      <w:pP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</w:pPr>
                      <w: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Blogging</w:t>
                      </w:r>
                    </w:p>
                    <w:p w14:paraId="5D45B319" w14:textId="77777777" w:rsidR="00063190" w:rsidRPr="00076963" w:rsidRDefault="00063190" w:rsidP="00063190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Team L</w:t>
                      </w:r>
                      <w:r w:rsidRPr="00500DFC"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eadershi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 w:rsidRPr="007566E5"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68F8E592" wp14:editId="0DF83701">
                <wp:simplePos x="0" y="0"/>
                <wp:positionH relativeFrom="column">
                  <wp:posOffset>618490</wp:posOffset>
                </wp:positionH>
                <wp:positionV relativeFrom="paragraph">
                  <wp:posOffset>5900420</wp:posOffset>
                </wp:positionV>
                <wp:extent cx="1448270" cy="302149"/>
                <wp:effectExtent l="0" t="0" r="0" b="3175"/>
                <wp:wrapSquare wrapText="bothSides"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8270" cy="3021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95D9A2" w14:textId="77777777" w:rsidR="00063190" w:rsidRPr="00076963" w:rsidRDefault="00063190" w:rsidP="00063190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Committed Work Ethi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8E592" id="Text Box 103" o:spid="_x0000_s1041" type="#_x0000_t202" style="position:absolute;margin-left:48.7pt;margin-top:464.6pt;width:114.05pt;height:23.8pt;z-index:251658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" filled="f" stroked="f" strokeweight=".5pt">
                <v:textbox>
                  <w:txbxContent>
                    <w:p w14:paraId="2995D9A2" w14:textId="77777777" w:rsidR="00063190" w:rsidRPr="00076963" w:rsidRDefault="00063190" w:rsidP="00063190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Committed Work Ethi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 w:rsidRPr="007566E5">
        <w:rPr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2A237787" wp14:editId="0662E195">
                <wp:simplePos x="0" y="0"/>
                <wp:positionH relativeFrom="column">
                  <wp:posOffset>85725</wp:posOffset>
                </wp:positionH>
                <wp:positionV relativeFrom="paragraph">
                  <wp:posOffset>5514975</wp:posOffset>
                </wp:positionV>
                <wp:extent cx="1447800" cy="419735"/>
                <wp:effectExtent l="0" t="0" r="0" b="0"/>
                <wp:wrapSquare wrapText="bothSides"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4197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46443A" w14:textId="77777777" w:rsidR="00063190" w:rsidRPr="00076963" w:rsidRDefault="00063190" w:rsidP="00063190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assion for T</w:t>
                            </w:r>
                            <w:r w:rsidRPr="00190049"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37787" id="Text Box 102" o:spid="_x0000_s1042" type="#_x0000_t202" style="position:absolute;margin-left:6.75pt;margin-top:434.25pt;width:114pt;height:33.05pt;z-index:2516582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" filled="f" stroked="f" strokeweight=".5pt">
                <v:textbox>
                  <w:txbxContent>
                    <w:p w14:paraId="2846443A" w14:textId="77777777" w:rsidR="00063190" w:rsidRPr="00076963" w:rsidRDefault="00063190" w:rsidP="00063190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Passion for T</w:t>
                      </w:r>
                      <w:r w:rsidRPr="00190049"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echnolog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 w:rsidRPr="007566E5"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69520BA3" wp14:editId="1A74B7CB">
                <wp:simplePos x="0" y="0"/>
                <wp:positionH relativeFrom="column">
                  <wp:posOffset>1432560</wp:posOffset>
                </wp:positionH>
                <wp:positionV relativeFrom="paragraph">
                  <wp:posOffset>5202555</wp:posOffset>
                </wp:positionV>
                <wp:extent cx="1052195" cy="300990"/>
                <wp:effectExtent l="0" t="0" r="0" b="3810"/>
                <wp:wrapSquare wrapText="bothSides"/>
                <wp:docPr id="276" name="Text Box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2195" cy="3009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0CEE49" w14:textId="77777777" w:rsidR="00063190" w:rsidRPr="00076963" w:rsidRDefault="00063190" w:rsidP="00063190">
                            <w:pP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roblem Solving</w:t>
                            </w:r>
                          </w:p>
                          <w:p w14:paraId="771E53FD" w14:textId="77777777" w:rsidR="00063190" w:rsidRPr="00076963" w:rsidRDefault="00063190" w:rsidP="00063190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520BA3" id="Text Box 276" o:spid="_x0000_s1043" type="#_x0000_t202" style="position:absolute;margin-left:112.8pt;margin-top:409.65pt;width:82.85pt;height:23.7pt;z-index:25165826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" filled="f" stroked="f" strokeweight=".5pt">
                <v:textbox>
                  <w:txbxContent>
                    <w:p w14:paraId="5C0CEE49" w14:textId="77777777" w:rsidR="00063190" w:rsidRPr="00076963" w:rsidRDefault="00063190" w:rsidP="00063190">
                      <w:pP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</w:pPr>
                      <w: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Problem Solving</w:t>
                      </w:r>
                    </w:p>
                    <w:p w14:paraId="771E53FD" w14:textId="77777777" w:rsidR="00063190" w:rsidRPr="00076963" w:rsidRDefault="00063190" w:rsidP="00063190">
                      <w:pPr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 w:rsidRPr="007566E5">
        <w:rPr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7E0B5AF0" wp14:editId="0ABBB619">
                <wp:simplePos x="0" y="0"/>
                <wp:positionH relativeFrom="column">
                  <wp:posOffset>1437640</wp:posOffset>
                </wp:positionH>
                <wp:positionV relativeFrom="paragraph">
                  <wp:posOffset>5506085</wp:posOffset>
                </wp:positionV>
                <wp:extent cx="1216025" cy="262255"/>
                <wp:effectExtent l="0" t="0" r="0" b="4445"/>
                <wp:wrapSquare wrapText="bothSides"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6025" cy="262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CD6076" w14:textId="77777777" w:rsidR="00063190" w:rsidRPr="00076963" w:rsidRDefault="00063190" w:rsidP="00063190">
                            <w:pP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Leadership</w:t>
                            </w:r>
                          </w:p>
                          <w:p w14:paraId="07FA7287" w14:textId="77777777" w:rsidR="00063190" w:rsidRPr="00076963" w:rsidRDefault="00063190" w:rsidP="00063190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B5AF0" id="Text Box 101" o:spid="_x0000_s1044" type="#_x0000_t202" style="position:absolute;margin-left:113.2pt;margin-top:433.55pt;width:95.75pt;height:20.65pt;z-index:25165826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" filled="f" stroked="f" strokeweight=".5pt">
                <v:textbox>
                  <w:txbxContent>
                    <w:p w14:paraId="5ECD6076" w14:textId="77777777" w:rsidR="00063190" w:rsidRPr="00076963" w:rsidRDefault="00063190" w:rsidP="00063190">
                      <w:pP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</w:pPr>
                      <w: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Leadership</w:t>
                      </w:r>
                    </w:p>
                    <w:p w14:paraId="07FA7287" w14:textId="77777777" w:rsidR="00063190" w:rsidRPr="00076963" w:rsidRDefault="00063190" w:rsidP="00063190">
                      <w:pPr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3CDA4ADF" wp14:editId="5E459E45">
                <wp:simplePos x="0" y="0"/>
                <wp:positionH relativeFrom="column">
                  <wp:posOffset>1434465</wp:posOffset>
                </wp:positionH>
                <wp:positionV relativeFrom="paragraph">
                  <wp:posOffset>4564380</wp:posOffset>
                </wp:positionV>
                <wp:extent cx="1052195" cy="276329"/>
                <wp:effectExtent l="0" t="0" r="0" b="0"/>
                <wp:wrapSquare wrapText="bothSides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2195" cy="27632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D193AB" w14:textId="77777777" w:rsidR="00063190" w:rsidRPr="00B25148" w:rsidRDefault="00063190" w:rsidP="00063190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Results-D</w:t>
                            </w:r>
                            <w:r w:rsidRPr="00C31255"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riv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A4ADF" id="Text Box 31" o:spid="_x0000_s1045" type="#_x0000_t202" style="position:absolute;margin-left:112.95pt;margin-top:359.4pt;width:82.85pt;height:21.75pt;z-index:2516582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" filled="f" stroked="f" strokeweight=".5pt">
                <v:textbox>
                  <w:txbxContent>
                    <w:p w14:paraId="0ED193AB" w14:textId="77777777" w:rsidR="00063190" w:rsidRPr="00B25148" w:rsidRDefault="00063190" w:rsidP="00063190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Results-D</w:t>
                      </w:r>
                      <w:r w:rsidRPr="00C31255"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rive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 w:rsidRPr="007566E5"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7EBB6F22" wp14:editId="2FD597F5">
                <wp:simplePos x="0" y="0"/>
                <wp:positionH relativeFrom="column">
                  <wp:posOffset>47625</wp:posOffset>
                </wp:positionH>
                <wp:positionV relativeFrom="paragraph">
                  <wp:posOffset>5191125</wp:posOffset>
                </wp:positionV>
                <wp:extent cx="1428750" cy="400050"/>
                <wp:effectExtent l="0" t="0" r="0" b="0"/>
                <wp:wrapSquare wrapText="bothSides"/>
                <wp:docPr id="275" name="Text Box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8750" cy="400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52D2CF" w14:textId="77777777" w:rsidR="00063190" w:rsidRPr="00076963" w:rsidRDefault="00063190" w:rsidP="00063190">
                            <w:pP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Client/End User Focused</w:t>
                            </w:r>
                          </w:p>
                          <w:p w14:paraId="516E0D50" w14:textId="77777777" w:rsidR="00063190" w:rsidRPr="00076963" w:rsidRDefault="00063190" w:rsidP="00063190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BB6F22" id="Text Box 275" o:spid="_x0000_s1046" type="#_x0000_t202" style="position:absolute;margin-left:3.75pt;margin-top:408.75pt;width:112.5pt;height:31.5pt;z-index:251658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" filled="f" stroked="f" strokeweight=".5pt">
                <v:textbox>
                  <w:txbxContent>
                    <w:p w14:paraId="3152D2CF" w14:textId="77777777" w:rsidR="00063190" w:rsidRPr="00076963" w:rsidRDefault="00063190" w:rsidP="00063190">
                      <w:pP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</w:pPr>
                      <w:r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Client/End User Focused</w:t>
                      </w:r>
                    </w:p>
                    <w:p w14:paraId="516E0D50" w14:textId="77777777" w:rsidR="00063190" w:rsidRPr="00076963" w:rsidRDefault="00063190" w:rsidP="00063190">
                      <w:pPr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370068C5" wp14:editId="30335225">
                <wp:simplePos x="0" y="0"/>
                <wp:positionH relativeFrom="column">
                  <wp:posOffset>167143</wp:posOffset>
                </wp:positionH>
                <wp:positionV relativeFrom="paragraph">
                  <wp:posOffset>2599938</wp:posOffset>
                </wp:positionV>
                <wp:extent cx="2221037" cy="1113182"/>
                <wp:effectExtent l="0" t="0" r="0" b="0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1037" cy="111318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FBB3C1" w14:textId="034B26E5" w:rsidR="00063190" w:rsidRPr="002C3CE6" w:rsidRDefault="00063190" w:rsidP="00063190">
                            <w:pPr>
                              <w:spacing w:after="0" w:line="230" w:lineRule="exact"/>
                              <w:jc w:val="both"/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</w:pP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>A</w:t>
                            </w:r>
                            <w:r w:rsidRPr="002C3CE6"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 xml:space="preserve"> "</w:t>
                            </w:r>
                            <w:r w:rsidRPr="002C3CE6">
                              <w:rPr>
                                <w:rFonts w:ascii="Lato" w:hAnsi="Lato"/>
                                <w:b/>
                                <w:i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>high agency person</w:t>
                            </w:r>
                            <w:r w:rsidRPr="002C3CE6"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 xml:space="preserve">". When I am told something is impossible a second dialogue begins on how or what do I need to do to make it </w:t>
                            </w: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>possible</w:t>
                            </w:r>
                            <w:r w:rsidRPr="002C3CE6"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 xml:space="preserve">. I am a Platform, Content and Process </w:t>
                            </w:r>
                            <w:proofErr w:type="spellStart"/>
                            <w:r w:rsidRPr="002C3CE6">
                              <w:rPr>
                                <w:rFonts w:ascii="Lato" w:hAnsi="Lato"/>
                                <w:b/>
                                <w:i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>understander</w:t>
                            </w:r>
                            <w:proofErr w:type="spellEnd"/>
                            <w:r w:rsidRPr="002C3CE6"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 xml:space="preserve"> and </w:t>
                            </w:r>
                            <w:r w:rsidRPr="002C3CE6">
                              <w:rPr>
                                <w:rFonts w:ascii="Lato" w:hAnsi="Lato"/>
                                <w:b/>
                                <w:i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>implementer</w:t>
                            </w: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>. I find asymmetries</w:t>
                            </w:r>
                            <w:r w:rsidRPr="00AB0B64"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 xml:space="preserve"> and </w:t>
                            </w: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>do what it takes</w:t>
                            </w:r>
                            <w:r w:rsidRPr="00AB0B64"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>to find the</w:t>
                            </w:r>
                            <w:r w:rsidRPr="00AB0B64">
                              <w:rPr>
                                <w:rFonts w:ascii="Lato" w:hAnsi="Lato"/>
                                <w:color w:val="808080" w:themeColor="background1" w:themeShade="80"/>
                                <w:spacing w:val="-8"/>
                                <w:sz w:val="18"/>
                                <w:szCs w:val="16"/>
                              </w:rPr>
                              <w:t xml:space="preserve"> way forwar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068C5" id="Text Box 26" o:spid="_x0000_s1047" type="#_x0000_t202" style="position:absolute;margin-left:13.15pt;margin-top:204.7pt;width:174.9pt;height:87.6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" filled="f" stroked="f" strokeweight=".5pt">
                <v:textbox>
                  <w:txbxContent>
                    <w:p w14:paraId="28FBB3C1" w14:textId="034B26E5" w:rsidR="00063190" w:rsidRPr="002C3CE6" w:rsidRDefault="00063190" w:rsidP="00063190">
                      <w:pPr>
                        <w:spacing w:after="0" w:line="230" w:lineRule="exact"/>
                        <w:jc w:val="both"/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</w:pPr>
                      <w:r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>A</w:t>
                      </w:r>
                      <w:r w:rsidRPr="002C3CE6"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 xml:space="preserve"> "</w:t>
                      </w:r>
                      <w:r w:rsidRPr="002C3CE6">
                        <w:rPr>
                          <w:rFonts w:ascii="Lato" w:hAnsi="Lato"/>
                          <w:b/>
                          <w:i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>high agency person</w:t>
                      </w:r>
                      <w:r w:rsidRPr="002C3CE6"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 xml:space="preserve">". When I am told something is impossible a second dialogue begins on how or what do I need to do to make it </w:t>
                      </w:r>
                      <w:r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>possible</w:t>
                      </w:r>
                      <w:r w:rsidRPr="002C3CE6"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 xml:space="preserve">. I am a Platform, Content and Process </w:t>
                      </w:r>
                      <w:proofErr w:type="spellStart"/>
                      <w:r w:rsidRPr="002C3CE6">
                        <w:rPr>
                          <w:rFonts w:ascii="Lato" w:hAnsi="Lato"/>
                          <w:b/>
                          <w:i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>understander</w:t>
                      </w:r>
                      <w:proofErr w:type="spellEnd"/>
                      <w:r w:rsidRPr="002C3CE6"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 xml:space="preserve"> and </w:t>
                      </w:r>
                      <w:r w:rsidRPr="002C3CE6">
                        <w:rPr>
                          <w:rFonts w:ascii="Lato" w:hAnsi="Lato"/>
                          <w:b/>
                          <w:i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>implementer</w:t>
                      </w:r>
                      <w:r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>. I find asymmetries</w:t>
                      </w:r>
                      <w:r w:rsidRPr="00AB0B64"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 xml:space="preserve"> and </w:t>
                      </w:r>
                      <w:r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>do what it takes</w:t>
                      </w:r>
                      <w:r w:rsidRPr="00AB0B64"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>to find the</w:t>
                      </w:r>
                      <w:r w:rsidRPr="00AB0B64">
                        <w:rPr>
                          <w:rFonts w:ascii="Lato" w:hAnsi="Lato"/>
                          <w:color w:val="808080" w:themeColor="background1" w:themeShade="80"/>
                          <w:spacing w:val="-8"/>
                          <w:sz w:val="18"/>
                          <w:szCs w:val="16"/>
                        </w:rPr>
                        <w:t xml:space="preserve"> way forward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696ABFC2" wp14:editId="6E438566">
                <wp:simplePos x="0" y="0"/>
                <wp:positionH relativeFrom="column">
                  <wp:posOffset>257175</wp:posOffset>
                </wp:positionH>
                <wp:positionV relativeFrom="paragraph">
                  <wp:posOffset>4543425</wp:posOffset>
                </wp:positionV>
                <wp:extent cx="1371600" cy="266065"/>
                <wp:effectExtent l="0" t="0" r="0" b="635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266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73C683" w14:textId="77777777" w:rsidR="00063190" w:rsidRPr="00B25148" w:rsidRDefault="00063190" w:rsidP="00063190">
                            <w:pPr>
                              <w:rPr>
                                <w:rFonts w:ascii="Lato" w:hAnsi="Lato"/>
                                <w:color w:val="808080" w:themeColor="background1" w:themeShade="80"/>
                                <w:sz w:val="20"/>
                                <w:szCs w:val="18"/>
                              </w:rPr>
                            </w:pPr>
                            <w:r w:rsidRPr="00C31255"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Strategic</w:t>
                            </w:r>
                            <w:r>
                              <w:rPr>
                                <w:rFonts w:ascii="Lato" w:hAnsi="Lato"/>
                                <w:color w:val="808080" w:themeColor="background1" w:themeShade="80"/>
                                <w:sz w:val="20"/>
                                <w:szCs w:val="18"/>
                              </w:rPr>
                              <w:t xml:space="preserve"> </w:t>
                            </w:r>
                            <w:r w:rsidRPr="00C31255">
                              <w:rPr>
                                <w:rFonts w:ascii="Lato" w:hAnsi="Lato"/>
                                <w:color w:val="808080" w:themeColor="background1" w:themeShade="80"/>
                                <w:sz w:val="18"/>
                                <w:szCs w:val="18"/>
                              </w:rPr>
                              <w:t>Planning</w:t>
                            </w:r>
                          </w:p>
                          <w:p w14:paraId="73934516" w14:textId="77777777" w:rsidR="00063190" w:rsidRPr="00B25148" w:rsidRDefault="00063190" w:rsidP="00063190">
                            <w:pPr>
                              <w:rPr>
                                <w:color w:val="808080" w:themeColor="background1" w:themeShade="80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ABFC2" id="Text Box 28" o:spid="_x0000_s1048" type="#_x0000_t202" style="position:absolute;margin-left:20.25pt;margin-top:357.75pt;width:108pt;height:20.95pt;z-index:25165825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" filled="f" stroked="f" strokeweight=".5pt">
                <v:textbox>
                  <w:txbxContent>
                    <w:p w14:paraId="0B73C683" w14:textId="77777777" w:rsidR="00063190" w:rsidRPr="00B25148" w:rsidRDefault="00063190" w:rsidP="00063190">
                      <w:pPr>
                        <w:rPr>
                          <w:rFonts w:ascii="Lato" w:hAnsi="Lato"/>
                          <w:color w:val="808080" w:themeColor="background1" w:themeShade="80"/>
                          <w:sz w:val="20"/>
                          <w:szCs w:val="18"/>
                        </w:rPr>
                      </w:pPr>
                      <w:r w:rsidRPr="00C31255"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Strategic</w:t>
                      </w:r>
                      <w:r>
                        <w:rPr>
                          <w:rFonts w:ascii="Lato" w:hAnsi="Lato"/>
                          <w:color w:val="808080" w:themeColor="background1" w:themeShade="80"/>
                          <w:sz w:val="20"/>
                          <w:szCs w:val="18"/>
                        </w:rPr>
                        <w:t xml:space="preserve"> </w:t>
                      </w:r>
                      <w:r w:rsidRPr="00C31255">
                        <w:rPr>
                          <w:rFonts w:ascii="Lato" w:hAnsi="Lato"/>
                          <w:color w:val="808080" w:themeColor="background1" w:themeShade="80"/>
                          <w:sz w:val="18"/>
                          <w:szCs w:val="18"/>
                        </w:rPr>
                        <w:t>Planning</w:t>
                      </w:r>
                    </w:p>
                    <w:p w14:paraId="73934516" w14:textId="77777777" w:rsidR="00063190" w:rsidRPr="00B25148" w:rsidRDefault="00063190" w:rsidP="00063190">
                      <w:pPr>
                        <w:rPr>
                          <w:color w:val="808080" w:themeColor="background1" w:themeShade="80"/>
                          <w:sz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4A0E86FD" wp14:editId="770236F4">
                <wp:simplePos x="0" y="0"/>
                <wp:positionH relativeFrom="column">
                  <wp:posOffset>854710</wp:posOffset>
                </wp:positionH>
                <wp:positionV relativeFrom="paragraph">
                  <wp:posOffset>6548755</wp:posOffset>
                </wp:positionV>
                <wp:extent cx="885825" cy="326390"/>
                <wp:effectExtent l="0" t="0" r="0" b="0"/>
                <wp:wrapSquare wrapText="bothSides"/>
                <wp:docPr id="412" name="Text Box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3263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13ED58" w14:textId="77777777" w:rsidR="00063190" w:rsidRPr="00CA56B3" w:rsidRDefault="00063190" w:rsidP="00063190">
                            <w:pPr>
                              <w:jc w:val="center"/>
                              <w:rPr>
                                <w:rFonts w:ascii="Bebas Neue Bold" w:hAnsi="Bebas Neue Bold"/>
                                <w:color w:val="808080" w:themeColor="background1" w:themeShade="80"/>
                                <w:spacing w:val="10"/>
                                <w:sz w:val="30"/>
                              </w:rPr>
                            </w:pPr>
                            <w:r w:rsidRPr="00CA56B3">
                              <w:rPr>
                                <w:rFonts w:ascii="Bebas Neue Bold" w:hAnsi="Bebas Neue Bold"/>
                                <w:color w:val="808080" w:themeColor="background1" w:themeShade="80"/>
                                <w:spacing w:val="10"/>
                                <w:sz w:val="30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0E86FD" id="_x0000_s1049" type="#_x0000_t202" style="position:absolute;margin-left:67.3pt;margin-top:515.65pt;width:69.75pt;height:25.7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" filled="f" stroked="f" strokeweight=".5pt">
                <v:textbox>
                  <w:txbxContent>
                    <w:p w14:paraId="4D13ED58" w14:textId="77777777" w:rsidR="00063190" w:rsidRPr="00CA56B3" w:rsidRDefault="00063190" w:rsidP="00063190">
                      <w:pPr>
                        <w:jc w:val="center"/>
                        <w:rPr>
                          <w:rFonts w:ascii="Bebas Neue Bold" w:hAnsi="Bebas Neue Bold"/>
                          <w:color w:val="808080" w:themeColor="background1" w:themeShade="80"/>
                          <w:spacing w:val="10"/>
                          <w:sz w:val="30"/>
                        </w:rPr>
                      </w:pPr>
                      <w:r w:rsidRPr="00CA56B3">
                        <w:rPr>
                          <w:rFonts w:ascii="Bebas Neue Bold" w:hAnsi="Bebas Neue Bold"/>
                          <w:color w:val="808080" w:themeColor="background1" w:themeShade="80"/>
                          <w:spacing w:val="10"/>
                          <w:sz w:val="30"/>
                        </w:rPr>
                        <w:t>Contac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60B04417" wp14:editId="7B62106A">
                <wp:simplePos x="0" y="0"/>
                <wp:positionH relativeFrom="column">
                  <wp:posOffset>486410</wp:posOffset>
                </wp:positionH>
                <wp:positionV relativeFrom="paragraph">
                  <wp:posOffset>6501660</wp:posOffset>
                </wp:positionV>
                <wp:extent cx="1623060" cy="8890"/>
                <wp:effectExtent l="0" t="0" r="0" b="0"/>
                <wp:wrapSquare wrapText="bothSides"/>
                <wp:docPr id="262" name="Rectangle 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060" cy="889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F28F3A" id="Rectangle 265" o:spid="_x0000_s1026" style="position:absolute;margin-left:38.3pt;margin-top:511.95pt;width:127.8pt;height:.7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" fillcolor="#0d0d0d [3069]" stroked="f">
                <w10:wrap type="square"/>
              </v:rect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238844B4" wp14:editId="4C81DDA7">
                <wp:simplePos x="0" y="0"/>
                <wp:positionH relativeFrom="column">
                  <wp:posOffset>2849880</wp:posOffset>
                </wp:positionH>
                <wp:positionV relativeFrom="paragraph">
                  <wp:posOffset>7187565</wp:posOffset>
                </wp:positionV>
                <wp:extent cx="972185" cy="25336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2185" cy="2533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A0E635" w14:textId="77777777" w:rsidR="00063190" w:rsidRPr="00843C0F" w:rsidRDefault="00063190" w:rsidP="00063190">
                            <w:pPr>
                              <w:jc w:val="right"/>
                              <w:rPr>
                                <w:rFonts w:ascii="Lato" w:hAnsi="Lato"/>
                                <w:color w:val="808285"/>
                                <w:sz w:val="18"/>
                                <w:szCs w:val="18"/>
                              </w:rPr>
                            </w:pPr>
                          </w:p>
                          <w:p w14:paraId="77AC4875" w14:textId="77777777" w:rsidR="00063190" w:rsidRPr="00843C0F" w:rsidRDefault="00063190" w:rsidP="00063190">
                            <w:pPr>
                              <w:rPr>
                                <w:rFonts w:ascii="Lato" w:hAnsi="Lato"/>
                                <w:color w:val="808285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844B4" id="Text Box 5" o:spid="_x0000_s1050" type="#_x0000_t202" style="position:absolute;margin-left:224.4pt;margin-top:565.95pt;width:76.55pt;height:19.95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" filled="f" stroked="f" strokeweight=".5pt">
                <v:textbox>
                  <w:txbxContent>
                    <w:p w14:paraId="40A0E635" w14:textId="77777777" w:rsidR="00063190" w:rsidRPr="00843C0F" w:rsidRDefault="00063190" w:rsidP="00063190">
                      <w:pPr>
                        <w:jc w:val="right"/>
                        <w:rPr>
                          <w:rFonts w:ascii="Lato" w:hAnsi="Lato"/>
                          <w:color w:val="808285"/>
                          <w:sz w:val="18"/>
                          <w:szCs w:val="18"/>
                        </w:rPr>
                      </w:pPr>
                    </w:p>
                    <w:p w14:paraId="77AC4875" w14:textId="77777777" w:rsidR="00063190" w:rsidRPr="00843C0F" w:rsidRDefault="00063190" w:rsidP="00063190">
                      <w:pPr>
                        <w:rPr>
                          <w:rFonts w:ascii="Lato" w:hAnsi="Lato"/>
                          <w:color w:val="808285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8B2B1ED" wp14:editId="4767995A">
                <wp:simplePos x="0" y="0"/>
                <wp:positionH relativeFrom="column">
                  <wp:posOffset>2837815</wp:posOffset>
                </wp:positionH>
                <wp:positionV relativeFrom="paragraph">
                  <wp:posOffset>8185150</wp:posOffset>
                </wp:positionV>
                <wp:extent cx="972185" cy="253365"/>
                <wp:effectExtent l="0" t="0" r="0" b="0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2185" cy="2533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C564FD" w14:textId="77777777" w:rsidR="00063190" w:rsidRPr="00843C0F" w:rsidRDefault="00063190" w:rsidP="00063190">
                            <w:pPr>
                              <w:jc w:val="right"/>
                              <w:rPr>
                                <w:rFonts w:ascii="Lato" w:hAnsi="Lato"/>
                                <w:color w:val="808285"/>
                                <w:sz w:val="18"/>
                                <w:szCs w:val="18"/>
                              </w:rPr>
                            </w:pPr>
                          </w:p>
                          <w:p w14:paraId="04C02C0F" w14:textId="77777777" w:rsidR="00063190" w:rsidRPr="00843C0F" w:rsidRDefault="00063190" w:rsidP="00063190">
                            <w:pPr>
                              <w:rPr>
                                <w:rFonts w:ascii="Lato" w:hAnsi="Lato"/>
                                <w:color w:val="808285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B2B1ED" id="Text Box 9" o:spid="_x0000_s1051" type="#_x0000_t202" style="position:absolute;margin-left:223.45pt;margin-top:644.5pt;width:76.55pt;height:19.9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" filled="f" stroked="f" strokeweight=".5pt">
                <v:textbox>
                  <w:txbxContent>
                    <w:p w14:paraId="59C564FD" w14:textId="77777777" w:rsidR="00063190" w:rsidRPr="00843C0F" w:rsidRDefault="00063190" w:rsidP="00063190">
                      <w:pPr>
                        <w:jc w:val="right"/>
                        <w:rPr>
                          <w:rFonts w:ascii="Lato" w:hAnsi="Lato"/>
                          <w:color w:val="808285"/>
                          <w:sz w:val="18"/>
                          <w:szCs w:val="18"/>
                        </w:rPr>
                      </w:pPr>
                    </w:p>
                    <w:p w14:paraId="04C02C0F" w14:textId="77777777" w:rsidR="00063190" w:rsidRPr="00843C0F" w:rsidRDefault="00063190" w:rsidP="00063190">
                      <w:pPr>
                        <w:rPr>
                          <w:rFonts w:ascii="Lato" w:hAnsi="Lato"/>
                          <w:color w:val="808285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 w:rsidRPr="00342130">
        <w:t xml:space="preserve"> </w:t>
      </w:r>
      <w:r w:rsidR="00063190">
        <w:rPr>
          <w:noProof/>
        </w:rPr>
        <w:drawing>
          <wp:anchor distT="0" distB="0" distL="114300" distR="114300" simplePos="0" relativeHeight="251658247" behindDoc="1" locked="0" layoutInCell="1" allowOverlap="1" wp14:anchorId="22118D59" wp14:editId="6C72FD5D">
            <wp:simplePos x="0" y="0"/>
            <wp:positionH relativeFrom="margin">
              <wp:posOffset>645842</wp:posOffset>
            </wp:positionH>
            <wp:positionV relativeFrom="page">
              <wp:posOffset>444910</wp:posOffset>
            </wp:positionV>
            <wp:extent cx="1361430" cy="1643164"/>
            <wp:effectExtent l="0" t="0" r="0" b="0"/>
            <wp:wrapTight wrapText="bothSides">
              <wp:wrapPolygon edited="0">
                <wp:start x="0" y="0"/>
                <wp:lineTo x="0" y="21291"/>
                <wp:lineTo x="21167" y="21291"/>
                <wp:lineTo x="21167" y="0"/>
                <wp:lineTo x="0" y="0"/>
              </wp:wrapPolygon>
            </wp:wrapTight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mh_profilesmall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1430" cy="16431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DB19901" wp14:editId="126ED9AA">
                <wp:simplePos x="0" y="0"/>
                <wp:positionH relativeFrom="column">
                  <wp:posOffset>558140</wp:posOffset>
                </wp:positionH>
                <wp:positionV relativeFrom="paragraph">
                  <wp:posOffset>2042556</wp:posOffset>
                </wp:positionV>
                <wp:extent cx="1487170" cy="368300"/>
                <wp:effectExtent l="0" t="0" r="0" b="0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7170" cy="368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FA0AFF" w14:textId="77777777" w:rsidR="00063190" w:rsidRPr="00B25148" w:rsidRDefault="00063190" w:rsidP="00063190">
                            <w:pPr>
                              <w:jc w:val="center"/>
                              <w:rPr>
                                <w:rFonts w:ascii="Bebas Neue Bold" w:hAnsi="Bebas Neue Bold"/>
                                <w:color w:val="808080" w:themeColor="background1" w:themeShade="80"/>
                                <w:spacing w:val="10"/>
                                <w:sz w:val="30"/>
                              </w:rPr>
                            </w:pPr>
                            <w:r w:rsidRPr="00B25148">
                              <w:rPr>
                                <w:rFonts w:ascii="Bebas Neue Bold" w:hAnsi="Bebas Neue Bold"/>
                                <w:color w:val="808080" w:themeColor="background1" w:themeShade="80"/>
                                <w:spacing w:val="10"/>
                                <w:sz w:val="30"/>
                              </w:rPr>
                              <w:t>ABOUT 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B19901" id="Text Box 23" o:spid="_x0000_s1052" type="#_x0000_t202" style="position:absolute;margin-left:43.95pt;margin-top:160.85pt;width:117.1pt;height:29pt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" filled="f" stroked="f" strokeweight=".5pt">
                <v:textbox>
                  <w:txbxContent>
                    <w:p w14:paraId="16FA0AFF" w14:textId="77777777" w:rsidR="00063190" w:rsidRPr="00B25148" w:rsidRDefault="00063190" w:rsidP="00063190">
                      <w:pPr>
                        <w:jc w:val="center"/>
                        <w:rPr>
                          <w:rFonts w:ascii="Bebas Neue Bold" w:hAnsi="Bebas Neue Bold"/>
                          <w:color w:val="808080" w:themeColor="background1" w:themeShade="80"/>
                          <w:spacing w:val="10"/>
                          <w:sz w:val="30"/>
                        </w:rPr>
                      </w:pPr>
                      <w:r w:rsidRPr="00B25148">
                        <w:rPr>
                          <w:rFonts w:ascii="Bebas Neue Bold" w:hAnsi="Bebas Neue Bold"/>
                          <w:color w:val="808080" w:themeColor="background1" w:themeShade="80"/>
                          <w:spacing w:val="10"/>
                          <w:sz w:val="30"/>
                        </w:rPr>
                        <w:t>ABOUT 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0FCC993E" wp14:editId="41A1126B">
                <wp:simplePos x="0" y="0"/>
                <wp:positionH relativeFrom="column">
                  <wp:posOffset>522514</wp:posOffset>
                </wp:positionH>
                <wp:positionV relativeFrom="paragraph">
                  <wp:posOffset>8752114</wp:posOffset>
                </wp:positionV>
                <wp:extent cx="1623060" cy="8890"/>
                <wp:effectExtent l="0" t="0" r="0" b="0"/>
                <wp:wrapSquare wrapText="bothSides"/>
                <wp:docPr id="34" name="Rectangle 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060" cy="889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59C17A" id="Rectangle 265" o:spid="_x0000_s1026" style="position:absolute;margin-left:41.15pt;margin-top:689.15pt;width:127.8pt;height:.7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" fillcolor="#0d0d0d [3069]" stroked="f">
                <w10:wrap type="square"/>
              </v:rect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5134BA39" wp14:editId="5B4C6D88">
                <wp:simplePos x="0" y="0"/>
                <wp:positionH relativeFrom="column">
                  <wp:posOffset>475013</wp:posOffset>
                </wp:positionH>
                <wp:positionV relativeFrom="paragraph">
                  <wp:posOffset>4061361</wp:posOffset>
                </wp:positionV>
                <wp:extent cx="1623060" cy="8890"/>
                <wp:effectExtent l="0" t="0" r="0" b="0"/>
                <wp:wrapSquare wrapText="bothSides"/>
                <wp:docPr id="39" name="Rectangle 2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23060" cy="889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95000"/>
                            <a:lumOff val="5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7F170C" id="Rectangle 265" o:spid="_x0000_s1026" style="position:absolute;margin-left:37.4pt;margin-top:319.8pt;width:127.8pt;height:.7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" fillcolor="#0d0d0d [3069]" stroked="f">
                <w10:wrap type="square"/>
              </v:rect>
            </w:pict>
          </mc:Fallback>
        </mc:AlternateContent>
      </w:r>
      <w:r w:rsidR="00063190">
        <w:rPr>
          <w:noProof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1ABFE921" wp14:editId="17856528">
                <wp:simplePos x="0" y="0"/>
                <wp:positionH relativeFrom="column">
                  <wp:posOffset>546265</wp:posOffset>
                </wp:positionH>
                <wp:positionV relativeFrom="paragraph">
                  <wp:posOffset>4108862</wp:posOffset>
                </wp:positionV>
                <wp:extent cx="1457325" cy="326390"/>
                <wp:effectExtent l="0" t="0" r="0" b="0"/>
                <wp:wrapSquare wrapText="bothSides"/>
                <wp:docPr id="33" name="Text Box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57325" cy="3263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98C3DA" w14:textId="77777777" w:rsidR="00063190" w:rsidRPr="00B25148" w:rsidRDefault="00063190" w:rsidP="00063190">
                            <w:pPr>
                              <w:jc w:val="center"/>
                              <w:rPr>
                                <w:rFonts w:ascii="Bebas Neue Bold" w:hAnsi="Bebas Neue Bold"/>
                                <w:color w:val="808080" w:themeColor="background1" w:themeShade="80"/>
                                <w:spacing w:val="8"/>
                                <w:sz w:val="30"/>
                              </w:rPr>
                            </w:pPr>
                            <w:r w:rsidRPr="00B25148">
                              <w:rPr>
                                <w:rFonts w:ascii="Bebas Neue Bold" w:hAnsi="Bebas Neue Bold"/>
                                <w:color w:val="808080" w:themeColor="background1" w:themeShade="80"/>
                                <w:spacing w:val="8"/>
                                <w:sz w:val="30"/>
                              </w:rPr>
                              <w:t>Personal Skills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BFE921" id="_x0000_s1053" type="#_x0000_t202" style="position:absolute;margin-left:43pt;margin-top:323.55pt;width:114.75pt;height:25.7pt;z-index:2516582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" filled="f" stroked="f" strokeweight=".5pt">
                <v:textbox>
                  <w:txbxContent>
                    <w:p w14:paraId="5798C3DA" w14:textId="77777777" w:rsidR="00063190" w:rsidRPr="00B25148" w:rsidRDefault="00063190" w:rsidP="00063190">
                      <w:pPr>
                        <w:jc w:val="center"/>
                        <w:rPr>
                          <w:rFonts w:ascii="Bebas Neue Bold" w:hAnsi="Bebas Neue Bold"/>
                          <w:color w:val="808080" w:themeColor="background1" w:themeShade="80"/>
                          <w:spacing w:val="8"/>
                          <w:sz w:val="30"/>
                        </w:rPr>
                      </w:pPr>
                      <w:r w:rsidRPr="00B25148">
                        <w:rPr>
                          <w:rFonts w:ascii="Bebas Neue Bold" w:hAnsi="Bebas Neue Bold"/>
                          <w:color w:val="808080" w:themeColor="background1" w:themeShade="80"/>
                          <w:spacing w:val="8"/>
                          <w:sz w:val="30"/>
                        </w:rPr>
                        <w:t>Personal Skill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F11A7" w:rsidRPr="001F11A7">
        <w:rPr>
          <w:noProof/>
        </w:rPr>
        <w:t xml:space="preserve"> </w:t>
      </w:r>
      <w:r w:rsidR="006E779A">
        <w:rPr>
          <w:noProof/>
        </w:rPr>
        <w:t xml:space="preserve">  </w:t>
      </w:r>
    </w:p>
    <w:sectPr w:rsidR="0040124F" w:rsidSect="0040124F">
      <w:pgSz w:w="12240" w:h="15840" w:code="1"/>
      <w:pgMar w:top="0" w:right="0" w:bottom="0" w:left="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Bebas Neue Bold">
    <w:altName w:val="Calibri"/>
    <w:panose1 w:val="00000000000000000000"/>
    <w:charset w:val="00"/>
    <w:family w:val="swiss"/>
    <w:notTrueType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06753B"/>
    <w:multiLevelType w:val="hybridMultilevel"/>
    <w:tmpl w:val="33860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CF7E99"/>
    <w:multiLevelType w:val="hybridMultilevel"/>
    <w:tmpl w:val="1074A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4E4F49"/>
    <w:multiLevelType w:val="hybridMultilevel"/>
    <w:tmpl w:val="DA86F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B17103"/>
    <w:multiLevelType w:val="hybridMultilevel"/>
    <w:tmpl w:val="A4943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NDM3NrK0MDY3MTNT0lEKTi0uzszPAykwrwUAzrExXywAAAA="/>
  </w:docVars>
  <w:rsids>
    <w:rsidRoot w:val="0034592A"/>
    <w:rsid w:val="00003493"/>
    <w:rsid w:val="00063190"/>
    <w:rsid w:val="000D3400"/>
    <w:rsid w:val="001065A9"/>
    <w:rsid w:val="00110387"/>
    <w:rsid w:val="001402DC"/>
    <w:rsid w:val="001566CD"/>
    <w:rsid w:val="00180B25"/>
    <w:rsid w:val="00194DF1"/>
    <w:rsid w:val="001F11A7"/>
    <w:rsid w:val="00251CAC"/>
    <w:rsid w:val="00292399"/>
    <w:rsid w:val="003041C8"/>
    <w:rsid w:val="00331A67"/>
    <w:rsid w:val="003369CD"/>
    <w:rsid w:val="0034592A"/>
    <w:rsid w:val="003975C6"/>
    <w:rsid w:val="0040124F"/>
    <w:rsid w:val="00426D16"/>
    <w:rsid w:val="00435E63"/>
    <w:rsid w:val="00464B12"/>
    <w:rsid w:val="00471721"/>
    <w:rsid w:val="00474554"/>
    <w:rsid w:val="005321E1"/>
    <w:rsid w:val="00542F10"/>
    <w:rsid w:val="00544EEE"/>
    <w:rsid w:val="0055079C"/>
    <w:rsid w:val="00571D47"/>
    <w:rsid w:val="00571F16"/>
    <w:rsid w:val="0060414B"/>
    <w:rsid w:val="00611371"/>
    <w:rsid w:val="00621DF4"/>
    <w:rsid w:val="00645E55"/>
    <w:rsid w:val="006A1AEE"/>
    <w:rsid w:val="006E5BF2"/>
    <w:rsid w:val="006E779A"/>
    <w:rsid w:val="00700FC7"/>
    <w:rsid w:val="00734409"/>
    <w:rsid w:val="00762939"/>
    <w:rsid w:val="00762BFF"/>
    <w:rsid w:val="007C3C07"/>
    <w:rsid w:val="007F61FD"/>
    <w:rsid w:val="00817260"/>
    <w:rsid w:val="00886215"/>
    <w:rsid w:val="008A62E5"/>
    <w:rsid w:val="008C335F"/>
    <w:rsid w:val="00915C20"/>
    <w:rsid w:val="009428EA"/>
    <w:rsid w:val="00961154"/>
    <w:rsid w:val="00974868"/>
    <w:rsid w:val="00A4211F"/>
    <w:rsid w:val="00A449EE"/>
    <w:rsid w:val="00AA0585"/>
    <w:rsid w:val="00B26472"/>
    <w:rsid w:val="00B2656F"/>
    <w:rsid w:val="00B630A6"/>
    <w:rsid w:val="00BD3878"/>
    <w:rsid w:val="00BE468F"/>
    <w:rsid w:val="00C76D1B"/>
    <w:rsid w:val="00C8141C"/>
    <w:rsid w:val="00C909FF"/>
    <w:rsid w:val="00CC320F"/>
    <w:rsid w:val="00CD2390"/>
    <w:rsid w:val="00D06E92"/>
    <w:rsid w:val="00D20E16"/>
    <w:rsid w:val="00D311F5"/>
    <w:rsid w:val="00E04AA2"/>
    <w:rsid w:val="00EA36C7"/>
    <w:rsid w:val="00ED5CA3"/>
    <w:rsid w:val="00EE4EAE"/>
    <w:rsid w:val="00F419CD"/>
    <w:rsid w:val="00FD780F"/>
    <w:rsid w:val="64D83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99173"/>
  <w15:chartTrackingRefBased/>
  <w15:docId w15:val="{E079FB20-CD7A-4D2D-9DEA-B1E287C52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8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31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41C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E468F"/>
    <w:pPr>
      <w:spacing w:after="0" w:line="240" w:lineRule="auto"/>
    </w:pPr>
    <w:rPr>
      <w:rFonts w:ascii="Calibri" w:hAnsi="Calibri" w:cs="Calibri"/>
    </w:rPr>
  </w:style>
  <w:style w:type="table" w:styleId="TableGrid">
    <w:name w:val="Table Grid"/>
    <w:basedOn w:val="TableNormal"/>
    <w:uiPriority w:val="39"/>
    <w:rsid w:val="00621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61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E5BF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62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621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1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ohodragon.nyc/2018/01/15/way-to-robust-office-365-compliance/" TargetMode="External"/><Relationship Id="rId13" Type="http://schemas.openxmlformats.org/officeDocument/2006/relationships/hyperlink" Target="https://www.sherweb.com/blog/partner/microsoft-tier-1-partner-program/" TargetMode="External"/><Relationship Id="rId18" Type="http://schemas.openxmlformats.org/officeDocument/2006/relationships/hyperlink" Target="http://www.sohodragon.nyc/2018/04/19/what-is-flow/" TargetMode="External"/><Relationship Id="rId26" Type="http://schemas.openxmlformats.org/officeDocument/2006/relationships/hyperlink" Target="https://www.sherweb.com/blog/office-365/office-365-governance-and-compliance/" TargetMode="External"/><Relationship Id="rId39" Type="http://schemas.openxmlformats.org/officeDocument/2006/relationships/image" Target="media/image3.png"/><Relationship Id="rId3" Type="http://schemas.openxmlformats.org/officeDocument/2006/relationships/settings" Target="settings.xml"/><Relationship Id="rId21" Type="http://schemas.openxmlformats.org/officeDocument/2006/relationships/hyperlink" Target="http://www.sohodragon.nyc/2018/03/15/theres-a-new-sharepoint-migration-sheriff-in-town-and-its-free/" TargetMode="External"/><Relationship Id="rId34" Type="http://schemas.openxmlformats.org/officeDocument/2006/relationships/hyperlink" Target="https://www.youtube.com/watch?v=Bcym23v82AQ" TargetMode="External"/><Relationship Id="rId42" Type="http://schemas.openxmlformats.org/officeDocument/2006/relationships/image" Target="media/image4.jpg"/><Relationship Id="rId7" Type="http://schemas.openxmlformats.org/officeDocument/2006/relationships/hyperlink" Target="http://www.sohodragon.nyc/2018/03/29/some-cool-things-about-flow/" TargetMode="External"/><Relationship Id="rId12" Type="http://schemas.openxmlformats.org/officeDocument/2006/relationships/hyperlink" Target="https://www.sherweb.com/blog/office-365/improve-collaboration-with-office-365/" TargetMode="External"/><Relationship Id="rId17" Type="http://schemas.openxmlformats.org/officeDocument/2006/relationships/hyperlink" Target="http://www.sohodragon.nyc/2018/04/05/how-much-does-power-bi-cost/" TargetMode="External"/><Relationship Id="rId25" Type="http://schemas.openxmlformats.org/officeDocument/2006/relationships/hyperlink" Target="https://www.sherweb.com/blog/partner/microsoft-tier-1-partner-program/" TargetMode="External"/><Relationship Id="rId33" Type="http://schemas.openxmlformats.org/officeDocument/2006/relationships/hyperlink" Target="https://d.docs.live.net/400b292b8fb170ec/Vox%20Populi%5eJ%20Vox%20Dei%20(Public%20Folder)/DSMMSCaseStudyFINAL0.docx" TargetMode="External"/><Relationship Id="rId38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https://www.sherweb.com/blog/cloud-server/help-hybrid-cloud/" TargetMode="External"/><Relationship Id="rId20" Type="http://schemas.openxmlformats.org/officeDocument/2006/relationships/hyperlink" Target="http://www.sohodragon.nyc/2018/01/15/way-to-robust-office-365-compliance/" TargetMode="External"/><Relationship Id="rId29" Type="http://schemas.openxmlformats.org/officeDocument/2006/relationships/image" Target="media/image1.png"/><Relationship Id="rId41" Type="http://schemas.openxmlformats.org/officeDocument/2006/relationships/hyperlink" Target="https://www.amazon.com/Microsoft-SharePoint-Business-Executives-Handbook-ebook/dp/B0085V4NXQ/ref=sr_1_2?ie=UTF8&amp;qid=1550243402&amp;sr=8-2&amp;keywords=Michael+hinckley%27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sohodragon.nyc/2018/04/19/what-is-flow/" TargetMode="External"/><Relationship Id="rId11" Type="http://schemas.openxmlformats.org/officeDocument/2006/relationships/hyperlink" Target="https://www.sherweb.com/blog/office-365/office-365-e3-vs-microsoft-365-business/" TargetMode="External"/><Relationship Id="rId24" Type="http://schemas.openxmlformats.org/officeDocument/2006/relationships/hyperlink" Target="https://www.sherweb.com/blog/office-365/improve-collaboration-with-office-365/" TargetMode="External"/><Relationship Id="rId32" Type="http://schemas.openxmlformats.org/officeDocument/2006/relationships/hyperlink" Target="https://d.docs.live.net/400b292b8fb170ec/Vox%20Populi%5eJ%20Vox%20Dei%20(Public%20Folder)/BI%20to%20SharePoint_What%20a%20Business%20AnalystIT-Pro%20Needs%20to%20Know.pdf" TargetMode="External"/><Relationship Id="rId37" Type="http://schemas.openxmlformats.org/officeDocument/2006/relationships/hyperlink" Target="https://d.docs.live.net/400b292b8fb170ec/Vox%20Populi%5eJ%20Vox%20Dei%20(Public%20Folder)/DSMMSCaseStudyFINAL0.docx" TargetMode="External"/><Relationship Id="rId40" Type="http://schemas.openxmlformats.org/officeDocument/2006/relationships/hyperlink" Target="https://www.amazon.com/Microsoft-SharePoint-Business-Executives-Handbook-ebook/dp/B0085V4NXQ/ref=sr_1_2?ie=UTF8&amp;qid=1550243402&amp;sr=8-2&amp;keywords=Michael+hinckley%27" TargetMode="External"/><Relationship Id="rId5" Type="http://schemas.openxmlformats.org/officeDocument/2006/relationships/hyperlink" Target="http://www.sohodragon.nyc/2018/04/05/how-much-does-power-bi-cost/" TargetMode="External"/><Relationship Id="rId15" Type="http://schemas.openxmlformats.org/officeDocument/2006/relationships/hyperlink" Target="https://www.sherweb.com/blog/security/how-to-set-up-security-after-assessing-vulnerabilities-with-office-protect/" TargetMode="External"/><Relationship Id="rId23" Type="http://schemas.openxmlformats.org/officeDocument/2006/relationships/hyperlink" Target="https://www.sherweb.com/blog/office-365/office-365-e3-vs-microsoft-365-business/" TargetMode="External"/><Relationship Id="rId28" Type="http://schemas.openxmlformats.org/officeDocument/2006/relationships/hyperlink" Target="https://www.sherweb.com/blog/cloud-server/help-hybrid-cloud/" TargetMode="External"/><Relationship Id="rId36" Type="http://schemas.openxmlformats.org/officeDocument/2006/relationships/hyperlink" Target="https://d.docs.live.net/400b292b8fb170ec/Vox%20Populi%5eJ%20Vox%20Dei%20(Public%20Folder)/BI%20to%20SharePoint_What%20a%20Business%20AnalystIT-Pro%20Needs%20to%20Know.pdf" TargetMode="External"/><Relationship Id="rId10" Type="http://schemas.openxmlformats.org/officeDocument/2006/relationships/hyperlink" Target="http://www.sohodragon.nyc/2018/03/22/how-to-choose-a-sharepoint-partner/" TargetMode="External"/><Relationship Id="rId19" Type="http://schemas.openxmlformats.org/officeDocument/2006/relationships/hyperlink" Target="http://www.sohodragon.nyc/2018/03/29/some-cool-things-about-flow/" TargetMode="External"/><Relationship Id="rId31" Type="http://schemas.openxmlformats.org/officeDocument/2006/relationships/hyperlink" Target="https://1drv.ms/b/s!AuxwsY8rKQtAhiu9e_LcKUCDMRvi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www.sohodragon.nyc/2018/03/15/theres-a-new-sharepoint-migration-sheriff-in-town-and-its-free/" TargetMode="External"/><Relationship Id="rId14" Type="http://schemas.openxmlformats.org/officeDocument/2006/relationships/hyperlink" Target="https://www.sherweb.com/blog/office-365/office-365-governance-and-compliance/" TargetMode="External"/><Relationship Id="rId22" Type="http://schemas.openxmlformats.org/officeDocument/2006/relationships/hyperlink" Target="http://www.sohodragon.nyc/2018/03/22/how-to-choose-a-sharepoint-partner/" TargetMode="External"/><Relationship Id="rId27" Type="http://schemas.openxmlformats.org/officeDocument/2006/relationships/hyperlink" Target="https://www.sherweb.com/blog/security/how-to-set-up-security-after-assessing-vulnerabilities-with-office-protect/" TargetMode="External"/><Relationship Id="rId30" Type="http://schemas.openxmlformats.org/officeDocument/2006/relationships/hyperlink" Target="https://www.youtube.com/watch?v=Bcym23v82AQ" TargetMode="External"/><Relationship Id="rId35" Type="http://schemas.openxmlformats.org/officeDocument/2006/relationships/hyperlink" Target="https://1drv.ms/b/s!AuxwsY8rKQtAhiu9e_LcKUCDMRvi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Links>
    <vt:vector size="90" baseType="variant">
      <vt:variant>
        <vt:i4>3014695</vt:i4>
      </vt:variant>
      <vt:variant>
        <vt:i4>42</vt:i4>
      </vt:variant>
      <vt:variant>
        <vt:i4>0</vt:i4>
      </vt:variant>
      <vt:variant>
        <vt:i4>5</vt:i4>
      </vt:variant>
      <vt:variant>
        <vt:lpwstr>https://www.amazon.com/Microsoft-SharePoint-Business-Executives-Handbook-ebook/dp/B0085V4NXQ/ref=sr_1_2?ie=UTF8&amp;qid=1550243402&amp;sr=8-2&amp;keywords=Michael+hinckley%27</vt:lpwstr>
      </vt:variant>
      <vt:variant>
        <vt:lpwstr/>
      </vt:variant>
      <vt:variant>
        <vt:i4>1179733</vt:i4>
      </vt:variant>
      <vt:variant>
        <vt:i4>39</vt:i4>
      </vt:variant>
      <vt:variant>
        <vt:i4>0</vt:i4>
      </vt:variant>
      <vt:variant>
        <vt:i4>5</vt:i4>
      </vt:variant>
      <vt:variant>
        <vt:lpwstr>https://www.sherweb.com/blog/office-365/office-365-governance-and-compliance/</vt:lpwstr>
      </vt:variant>
      <vt:variant>
        <vt:lpwstr/>
      </vt:variant>
      <vt:variant>
        <vt:i4>2162727</vt:i4>
      </vt:variant>
      <vt:variant>
        <vt:i4>36</vt:i4>
      </vt:variant>
      <vt:variant>
        <vt:i4>0</vt:i4>
      </vt:variant>
      <vt:variant>
        <vt:i4>5</vt:i4>
      </vt:variant>
      <vt:variant>
        <vt:lpwstr>https://www.sherweb.com/blog/partner/microsoft-tier-1-partner-program/</vt:lpwstr>
      </vt:variant>
      <vt:variant>
        <vt:lpwstr/>
      </vt:variant>
      <vt:variant>
        <vt:i4>3276853</vt:i4>
      </vt:variant>
      <vt:variant>
        <vt:i4>33</vt:i4>
      </vt:variant>
      <vt:variant>
        <vt:i4>0</vt:i4>
      </vt:variant>
      <vt:variant>
        <vt:i4>5</vt:i4>
      </vt:variant>
      <vt:variant>
        <vt:lpwstr>https://www.sherweb.com/blog/office-365/improve-collaboration-with-office-365/</vt:lpwstr>
      </vt:variant>
      <vt:variant>
        <vt:lpwstr/>
      </vt:variant>
      <vt:variant>
        <vt:i4>262149</vt:i4>
      </vt:variant>
      <vt:variant>
        <vt:i4>30</vt:i4>
      </vt:variant>
      <vt:variant>
        <vt:i4>0</vt:i4>
      </vt:variant>
      <vt:variant>
        <vt:i4>5</vt:i4>
      </vt:variant>
      <vt:variant>
        <vt:lpwstr>https://www.sherweb.com/blog/office-365/office-365-e3-vs-microsoft-365-business/</vt:lpwstr>
      </vt:variant>
      <vt:variant>
        <vt:lpwstr/>
      </vt:variant>
      <vt:variant>
        <vt:i4>4587551</vt:i4>
      </vt:variant>
      <vt:variant>
        <vt:i4>27</vt:i4>
      </vt:variant>
      <vt:variant>
        <vt:i4>0</vt:i4>
      </vt:variant>
      <vt:variant>
        <vt:i4>5</vt:i4>
      </vt:variant>
      <vt:variant>
        <vt:lpwstr>http://www.sohodragon.nyc/2018/03/22/how-to-choose-a-sharepoint-partner/</vt:lpwstr>
      </vt:variant>
      <vt:variant>
        <vt:lpwstr/>
      </vt:variant>
      <vt:variant>
        <vt:i4>4718684</vt:i4>
      </vt:variant>
      <vt:variant>
        <vt:i4>24</vt:i4>
      </vt:variant>
      <vt:variant>
        <vt:i4>0</vt:i4>
      </vt:variant>
      <vt:variant>
        <vt:i4>5</vt:i4>
      </vt:variant>
      <vt:variant>
        <vt:lpwstr>http://www.sohodragon.nyc/2018/03/15/theres-a-new-sharepoint-migration-sheriff-in-town-and-its-free/</vt:lpwstr>
      </vt:variant>
      <vt:variant>
        <vt:lpwstr/>
      </vt:variant>
      <vt:variant>
        <vt:i4>1572932</vt:i4>
      </vt:variant>
      <vt:variant>
        <vt:i4>21</vt:i4>
      </vt:variant>
      <vt:variant>
        <vt:i4>0</vt:i4>
      </vt:variant>
      <vt:variant>
        <vt:i4>5</vt:i4>
      </vt:variant>
      <vt:variant>
        <vt:lpwstr>http://www.sohodragon.nyc/2018/01/15/way-to-robust-office-365-compliance/</vt:lpwstr>
      </vt:variant>
      <vt:variant>
        <vt:lpwstr/>
      </vt:variant>
      <vt:variant>
        <vt:i4>4849673</vt:i4>
      </vt:variant>
      <vt:variant>
        <vt:i4>18</vt:i4>
      </vt:variant>
      <vt:variant>
        <vt:i4>0</vt:i4>
      </vt:variant>
      <vt:variant>
        <vt:i4>5</vt:i4>
      </vt:variant>
      <vt:variant>
        <vt:lpwstr>http://www.sohodragon.nyc/2018/03/29/some-cool-things-about-flow/</vt:lpwstr>
      </vt:variant>
      <vt:variant>
        <vt:lpwstr/>
      </vt:variant>
      <vt:variant>
        <vt:i4>6422627</vt:i4>
      </vt:variant>
      <vt:variant>
        <vt:i4>15</vt:i4>
      </vt:variant>
      <vt:variant>
        <vt:i4>0</vt:i4>
      </vt:variant>
      <vt:variant>
        <vt:i4>5</vt:i4>
      </vt:variant>
      <vt:variant>
        <vt:lpwstr>http://www.sohodragon.nyc/2018/04/19/what-is-flow/</vt:lpwstr>
      </vt:variant>
      <vt:variant>
        <vt:lpwstr/>
      </vt:variant>
      <vt:variant>
        <vt:i4>65548</vt:i4>
      </vt:variant>
      <vt:variant>
        <vt:i4>12</vt:i4>
      </vt:variant>
      <vt:variant>
        <vt:i4>0</vt:i4>
      </vt:variant>
      <vt:variant>
        <vt:i4>5</vt:i4>
      </vt:variant>
      <vt:variant>
        <vt:lpwstr>http://www.sohodragon.nyc/2018/04/05/how-much-does-power-bi-cost/</vt:lpwstr>
      </vt:variant>
      <vt:variant>
        <vt:lpwstr/>
      </vt:variant>
      <vt:variant>
        <vt:i4>1769479</vt:i4>
      </vt:variant>
      <vt:variant>
        <vt:i4>9</vt:i4>
      </vt:variant>
      <vt:variant>
        <vt:i4>0</vt:i4>
      </vt:variant>
      <vt:variant>
        <vt:i4>5</vt:i4>
      </vt:variant>
      <vt:variant>
        <vt:lpwstr>https://d.docs.live.net/400b292b8fb170ec/Vox Populi%5eJ Vox Dei (Public Folder)/DSMMSCaseStudyFINAL0.docx</vt:lpwstr>
      </vt:variant>
      <vt:variant>
        <vt:lpwstr/>
      </vt:variant>
      <vt:variant>
        <vt:i4>4587646</vt:i4>
      </vt:variant>
      <vt:variant>
        <vt:i4>6</vt:i4>
      </vt:variant>
      <vt:variant>
        <vt:i4>0</vt:i4>
      </vt:variant>
      <vt:variant>
        <vt:i4>5</vt:i4>
      </vt:variant>
      <vt:variant>
        <vt:lpwstr>https://d.docs.live.net/400b292b8fb170ec/Vox Populi%5eJ Vox Dei (Public Folder)/BI to SharePoint_What a Business AnalystIT-Pro Needs to Know.pdf</vt:lpwstr>
      </vt:variant>
      <vt:variant>
        <vt:lpwstr/>
      </vt:variant>
      <vt:variant>
        <vt:i4>3145733</vt:i4>
      </vt:variant>
      <vt:variant>
        <vt:i4>3</vt:i4>
      </vt:variant>
      <vt:variant>
        <vt:i4>0</vt:i4>
      </vt:variant>
      <vt:variant>
        <vt:i4>5</vt:i4>
      </vt:variant>
      <vt:variant>
        <vt:lpwstr>https://1drv.ms/b/s!AuxwsY8rKQtAhiu9e_LcKUCDMRvi</vt:lpwstr>
      </vt:variant>
      <vt:variant>
        <vt:lpwstr/>
      </vt:variant>
      <vt:variant>
        <vt:i4>3866658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Bcym23v82A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inckley</dc:creator>
  <cp:keywords/>
  <dc:description/>
  <cp:lastModifiedBy>Michael Hinckley</cp:lastModifiedBy>
  <cp:revision>2</cp:revision>
  <dcterms:created xsi:type="dcterms:W3CDTF">2020-08-26T17:47:00Z</dcterms:created>
  <dcterms:modified xsi:type="dcterms:W3CDTF">2020-08-26T17:47:00Z</dcterms:modified>
</cp:coreProperties>
</file>